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AC506" w14:textId="4F4F684D" w:rsidR="004B08EC" w:rsidRDefault="00800247">
      <w:r>
        <w:softHyphen/>
      </w:r>
      <w:r>
        <w:softHyphen/>
      </w:r>
      <w:r>
        <w:softHyphen/>
        <w:t>-</w:t>
      </w:r>
      <w:r>
        <w:softHyphen/>
      </w:r>
      <w:r>
        <w:softHyphen/>
      </w:r>
      <w:r w:rsidR="004B08EC">
        <w:t>Sample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0"/>
        <w:gridCol w:w="1850"/>
        <w:gridCol w:w="1850"/>
        <w:gridCol w:w="1850"/>
        <w:gridCol w:w="1850"/>
        <w:gridCol w:w="1850"/>
        <w:gridCol w:w="1850"/>
      </w:tblGrid>
      <w:tr w:rsidR="004B08EC" w14:paraId="284FBF6F" w14:textId="77777777" w:rsidTr="004B08EC">
        <w:tc>
          <w:tcPr>
            <w:tcW w:w="1850" w:type="dxa"/>
          </w:tcPr>
          <w:p w14:paraId="002C04C6" w14:textId="6B5B0A2D" w:rsidR="004B08EC" w:rsidRDefault="004B08EC">
            <w:r>
              <w:t>Time</w:t>
            </w:r>
          </w:p>
        </w:tc>
        <w:tc>
          <w:tcPr>
            <w:tcW w:w="1850" w:type="dxa"/>
          </w:tcPr>
          <w:p w14:paraId="33BFBFC6" w14:textId="424EB2BB" w:rsidR="004B08EC" w:rsidRDefault="004B08EC">
            <w:r>
              <w:t>Mom</w:t>
            </w:r>
          </w:p>
        </w:tc>
        <w:tc>
          <w:tcPr>
            <w:tcW w:w="1850" w:type="dxa"/>
          </w:tcPr>
          <w:p w14:paraId="5E2CF056" w14:textId="3B907671" w:rsidR="004B08EC" w:rsidRDefault="004B08EC">
            <w:r>
              <w:t>Dad</w:t>
            </w:r>
          </w:p>
        </w:tc>
        <w:tc>
          <w:tcPr>
            <w:tcW w:w="1850" w:type="dxa"/>
          </w:tcPr>
          <w:p w14:paraId="7D0D008F" w14:textId="5E826833" w:rsidR="004B08EC" w:rsidRDefault="008D4BF1">
            <w:r>
              <w:t>Youngest child</w:t>
            </w:r>
          </w:p>
        </w:tc>
        <w:tc>
          <w:tcPr>
            <w:tcW w:w="1850" w:type="dxa"/>
          </w:tcPr>
          <w:p w14:paraId="76DB6EAC" w14:textId="16E1723E" w:rsidR="004B08EC" w:rsidRDefault="008D4BF1">
            <w:r>
              <w:t>Nex</w:t>
            </w:r>
            <w:r w:rsidR="00602049">
              <w:t>t Oldest</w:t>
            </w:r>
          </w:p>
        </w:tc>
        <w:tc>
          <w:tcPr>
            <w:tcW w:w="1850" w:type="dxa"/>
          </w:tcPr>
          <w:p w14:paraId="5B31BF15" w14:textId="6807D01C" w:rsidR="004B08EC" w:rsidRDefault="00602049">
            <w:r>
              <w:t>Next Oldest</w:t>
            </w:r>
          </w:p>
        </w:tc>
        <w:tc>
          <w:tcPr>
            <w:tcW w:w="1850" w:type="dxa"/>
          </w:tcPr>
          <w:p w14:paraId="1E7C798C" w14:textId="5754BEA8" w:rsidR="004B08EC" w:rsidRDefault="00602049">
            <w:r>
              <w:t>Oldest</w:t>
            </w:r>
          </w:p>
        </w:tc>
      </w:tr>
      <w:tr w:rsidR="004B08EC" w14:paraId="4B321596" w14:textId="77777777" w:rsidTr="00B2389E">
        <w:tc>
          <w:tcPr>
            <w:tcW w:w="1850" w:type="dxa"/>
          </w:tcPr>
          <w:p w14:paraId="166FDB6B" w14:textId="22950064" w:rsidR="004B08EC" w:rsidRDefault="004B08EC">
            <w:r>
              <w:t>6:30-7:00</w:t>
            </w:r>
          </w:p>
        </w:tc>
        <w:tc>
          <w:tcPr>
            <w:tcW w:w="1850" w:type="dxa"/>
            <w:shd w:val="clear" w:color="auto" w:fill="FFFF00"/>
          </w:tcPr>
          <w:p w14:paraId="5C416665" w14:textId="3CBAEE26" w:rsidR="004B08EC" w:rsidRDefault="004B08EC">
            <w:r>
              <w:t>Get up</w:t>
            </w:r>
          </w:p>
        </w:tc>
        <w:tc>
          <w:tcPr>
            <w:tcW w:w="1850" w:type="dxa"/>
            <w:shd w:val="clear" w:color="auto" w:fill="FFFF00"/>
          </w:tcPr>
          <w:p w14:paraId="54021851" w14:textId="57519A1A" w:rsidR="004B08EC" w:rsidRDefault="004B08EC">
            <w:r>
              <w:t>Get up</w:t>
            </w:r>
          </w:p>
        </w:tc>
        <w:tc>
          <w:tcPr>
            <w:tcW w:w="1850" w:type="dxa"/>
            <w:shd w:val="clear" w:color="auto" w:fill="D9D9D9" w:themeFill="background1" w:themeFillShade="D9"/>
          </w:tcPr>
          <w:p w14:paraId="6F6BBD48" w14:textId="77777777" w:rsidR="004B08EC" w:rsidRDefault="004B08EC"/>
        </w:tc>
        <w:tc>
          <w:tcPr>
            <w:tcW w:w="1850" w:type="dxa"/>
            <w:shd w:val="clear" w:color="auto" w:fill="D9D9D9" w:themeFill="background1" w:themeFillShade="D9"/>
          </w:tcPr>
          <w:p w14:paraId="1349558A" w14:textId="77777777" w:rsidR="004B08EC" w:rsidRDefault="004B08EC"/>
        </w:tc>
        <w:tc>
          <w:tcPr>
            <w:tcW w:w="1850" w:type="dxa"/>
            <w:shd w:val="clear" w:color="auto" w:fill="D9D9D9" w:themeFill="background1" w:themeFillShade="D9"/>
          </w:tcPr>
          <w:p w14:paraId="7F6355A3" w14:textId="77777777" w:rsidR="004B08EC" w:rsidRDefault="004B08EC"/>
        </w:tc>
        <w:tc>
          <w:tcPr>
            <w:tcW w:w="1850" w:type="dxa"/>
            <w:shd w:val="clear" w:color="auto" w:fill="D9D9D9" w:themeFill="background1" w:themeFillShade="D9"/>
          </w:tcPr>
          <w:p w14:paraId="20D94B7F" w14:textId="77777777" w:rsidR="004B08EC" w:rsidRDefault="004B08EC"/>
        </w:tc>
      </w:tr>
      <w:tr w:rsidR="004B08EC" w14:paraId="515FCCB7" w14:textId="77777777" w:rsidTr="00B2389E">
        <w:tc>
          <w:tcPr>
            <w:tcW w:w="1850" w:type="dxa"/>
          </w:tcPr>
          <w:p w14:paraId="25765ED4" w14:textId="137237B2" w:rsidR="004B08EC" w:rsidRDefault="004B08EC">
            <w:r>
              <w:t>7:00-7:30</w:t>
            </w:r>
          </w:p>
        </w:tc>
        <w:tc>
          <w:tcPr>
            <w:tcW w:w="1850" w:type="dxa"/>
            <w:shd w:val="clear" w:color="auto" w:fill="C5E0B3" w:themeFill="accent6" w:themeFillTint="66"/>
          </w:tcPr>
          <w:p w14:paraId="4920B2F2" w14:textId="208B9CC9" w:rsidR="004B08EC" w:rsidRDefault="00B2389E">
            <w:r>
              <w:t>Breakfast</w:t>
            </w:r>
          </w:p>
        </w:tc>
        <w:tc>
          <w:tcPr>
            <w:tcW w:w="1850" w:type="dxa"/>
            <w:shd w:val="clear" w:color="auto" w:fill="C5E0B3" w:themeFill="accent6" w:themeFillTint="66"/>
          </w:tcPr>
          <w:p w14:paraId="067DD625" w14:textId="215BF5D2" w:rsidR="004B08EC" w:rsidRDefault="00B2389E">
            <w:r>
              <w:t>Breakfast</w:t>
            </w:r>
          </w:p>
        </w:tc>
        <w:tc>
          <w:tcPr>
            <w:tcW w:w="1850" w:type="dxa"/>
            <w:shd w:val="clear" w:color="auto" w:fill="FFFF00"/>
          </w:tcPr>
          <w:p w14:paraId="248CEFF5" w14:textId="47063812" w:rsidR="004B08EC" w:rsidRDefault="00B2389E">
            <w:r>
              <w:t>Get up</w:t>
            </w:r>
          </w:p>
        </w:tc>
        <w:tc>
          <w:tcPr>
            <w:tcW w:w="1850" w:type="dxa"/>
            <w:shd w:val="clear" w:color="auto" w:fill="FFFF00"/>
          </w:tcPr>
          <w:p w14:paraId="4DDE4B6A" w14:textId="7B5D8CC8" w:rsidR="004B08EC" w:rsidRDefault="00B2389E">
            <w:r>
              <w:t>Get up</w:t>
            </w:r>
          </w:p>
        </w:tc>
        <w:tc>
          <w:tcPr>
            <w:tcW w:w="1850" w:type="dxa"/>
            <w:shd w:val="clear" w:color="auto" w:fill="FFFF00"/>
          </w:tcPr>
          <w:p w14:paraId="6400114D" w14:textId="78556EF3" w:rsidR="004B08EC" w:rsidRDefault="00B2389E">
            <w:r>
              <w:t>Get up</w:t>
            </w:r>
          </w:p>
        </w:tc>
        <w:tc>
          <w:tcPr>
            <w:tcW w:w="1850" w:type="dxa"/>
            <w:shd w:val="clear" w:color="auto" w:fill="FFFF00"/>
          </w:tcPr>
          <w:p w14:paraId="71A4911C" w14:textId="0EC8AEF2" w:rsidR="004B08EC" w:rsidRDefault="00B2389E">
            <w:r>
              <w:t>Get up</w:t>
            </w:r>
          </w:p>
        </w:tc>
      </w:tr>
      <w:tr w:rsidR="00B2389E" w14:paraId="6FAB1E28" w14:textId="77777777" w:rsidTr="00B2389E">
        <w:tc>
          <w:tcPr>
            <w:tcW w:w="1850" w:type="dxa"/>
          </w:tcPr>
          <w:p w14:paraId="4F734CAA" w14:textId="482D9037" w:rsidR="00B2389E" w:rsidRDefault="00B2389E" w:rsidP="00B2389E">
            <w:r>
              <w:t>7:30-8:00</w:t>
            </w:r>
          </w:p>
        </w:tc>
        <w:tc>
          <w:tcPr>
            <w:tcW w:w="1850" w:type="dxa"/>
          </w:tcPr>
          <w:p w14:paraId="1550FF1C" w14:textId="727F4A1E" w:rsidR="00B2389E" w:rsidRDefault="0075604F" w:rsidP="00B2389E">
            <w:r>
              <w:t>Work Prep</w:t>
            </w:r>
          </w:p>
        </w:tc>
        <w:tc>
          <w:tcPr>
            <w:tcW w:w="1850" w:type="dxa"/>
          </w:tcPr>
          <w:p w14:paraId="5F57977B" w14:textId="09C385AC" w:rsidR="00B2389E" w:rsidRDefault="0075604F" w:rsidP="00B2389E">
            <w:r>
              <w:t>Work Prep</w:t>
            </w:r>
          </w:p>
        </w:tc>
        <w:tc>
          <w:tcPr>
            <w:tcW w:w="1850" w:type="dxa"/>
            <w:shd w:val="clear" w:color="auto" w:fill="C5E0B3" w:themeFill="accent6" w:themeFillTint="66"/>
          </w:tcPr>
          <w:p w14:paraId="3E5B405F" w14:textId="4BDC33ED" w:rsidR="00B2389E" w:rsidRDefault="00B2389E" w:rsidP="00B2389E">
            <w:r>
              <w:t>Breakfast</w:t>
            </w:r>
          </w:p>
        </w:tc>
        <w:tc>
          <w:tcPr>
            <w:tcW w:w="1850" w:type="dxa"/>
            <w:shd w:val="clear" w:color="auto" w:fill="C5E0B3" w:themeFill="accent6" w:themeFillTint="66"/>
          </w:tcPr>
          <w:p w14:paraId="4DC14B90" w14:textId="59C0F3C5" w:rsidR="00B2389E" w:rsidRDefault="00B2389E" w:rsidP="00B2389E">
            <w:r>
              <w:t>Breakfast</w:t>
            </w:r>
          </w:p>
        </w:tc>
        <w:tc>
          <w:tcPr>
            <w:tcW w:w="1850" w:type="dxa"/>
            <w:shd w:val="clear" w:color="auto" w:fill="C5E0B3" w:themeFill="accent6" w:themeFillTint="66"/>
          </w:tcPr>
          <w:p w14:paraId="0B7C9EFE" w14:textId="5A54C340" w:rsidR="00B2389E" w:rsidRDefault="00B2389E" w:rsidP="00B2389E">
            <w:r>
              <w:t>Breakfast</w:t>
            </w:r>
          </w:p>
        </w:tc>
        <w:tc>
          <w:tcPr>
            <w:tcW w:w="1850" w:type="dxa"/>
            <w:shd w:val="clear" w:color="auto" w:fill="C5E0B3" w:themeFill="accent6" w:themeFillTint="66"/>
          </w:tcPr>
          <w:p w14:paraId="46EC3B48" w14:textId="00D363AB" w:rsidR="00B2389E" w:rsidRDefault="00B2389E" w:rsidP="00B2389E">
            <w:r>
              <w:t>Breakfast</w:t>
            </w:r>
          </w:p>
        </w:tc>
      </w:tr>
      <w:tr w:rsidR="004B08EC" w14:paraId="4A260061" w14:textId="77777777" w:rsidTr="005B0315">
        <w:tc>
          <w:tcPr>
            <w:tcW w:w="1850" w:type="dxa"/>
          </w:tcPr>
          <w:p w14:paraId="5B72FC26" w14:textId="56C03488" w:rsidR="004B08EC" w:rsidRDefault="004B08EC">
            <w:r>
              <w:t>8:00-8:30</w:t>
            </w:r>
          </w:p>
        </w:tc>
        <w:tc>
          <w:tcPr>
            <w:tcW w:w="1850" w:type="dxa"/>
            <w:shd w:val="clear" w:color="auto" w:fill="FFC000"/>
          </w:tcPr>
          <w:p w14:paraId="654023C8" w14:textId="358FFCC4" w:rsidR="004B08EC" w:rsidRDefault="00B2389E">
            <w:r>
              <w:t>Work</w:t>
            </w:r>
          </w:p>
        </w:tc>
        <w:tc>
          <w:tcPr>
            <w:tcW w:w="1850" w:type="dxa"/>
            <w:shd w:val="clear" w:color="auto" w:fill="FFC000"/>
          </w:tcPr>
          <w:p w14:paraId="68A991A9" w14:textId="1E21DDF6" w:rsidR="004B08EC" w:rsidRDefault="00B2389E">
            <w:r>
              <w:t>Work</w:t>
            </w:r>
          </w:p>
        </w:tc>
        <w:tc>
          <w:tcPr>
            <w:tcW w:w="1850" w:type="dxa"/>
            <w:shd w:val="clear" w:color="auto" w:fill="ED7D31" w:themeFill="accent2"/>
          </w:tcPr>
          <w:p w14:paraId="4C45F0B6" w14:textId="6EEE35F3" w:rsidR="004B08EC" w:rsidRDefault="00B2389E">
            <w:r>
              <w:t>Chores</w:t>
            </w:r>
          </w:p>
        </w:tc>
        <w:tc>
          <w:tcPr>
            <w:tcW w:w="1850" w:type="dxa"/>
            <w:shd w:val="clear" w:color="auto" w:fill="FF0000"/>
          </w:tcPr>
          <w:p w14:paraId="32305AAC" w14:textId="211D44AB" w:rsidR="004B08EC" w:rsidRDefault="00B2389E">
            <w:r>
              <w:t>Reading</w:t>
            </w:r>
          </w:p>
        </w:tc>
        <w:tc>
          <w:tcPr>
            <w:tcW w:w="1850" w:type="dxa"/>
            <w:shd w:val="clear" w:color="auto" w:fill="70AD47" w:themeFill="accent6"/>
          </w:tcPr>
          <w:p w14:paraId="04134930" w14:textId="297982DA" w:rsidR="004B08EC" w:rsidRDefault="005B0315">
            <w:r>
              <w:t>Free Play</w:t>
            </w:r>
          </w:p>
        </w:tc>
        <w:tc>
          <w:tcPr>
            <w:tcW w:w="1850" w:type="dxa"/>
            <w:shd w:val="clear" w:color="auto" w:fill="C00000"/>
          </w:tcPr>
          <w:p w14:paraId="72EB5B99" w14:textId="3FB539EE" w:rsidR="004B08EC" w:rsidRDefault="005B0315">
            <w:r>
              <w:t>Journal Writing</w:t>
            </w:r>
          </w:p>
        </w:tc>
      </w:tr>
      <w:tr w:rsidR="004B08EC" w14:paraId="32941A0E" w14:textId="77777777" w:rsidTr="005B0315">
        <w:tc>
          <w:tcPr>
            <w:tcW w:w="1850" w:type="dxa"/>
          </w:tcPr>
          <w:p w14:paraId="2EE9768F" w14:textId="76D64E2C" w:rsidR="004B08EC" w:rsidRDefault="004B08EC">
            <w:r>
              <w:t>8:30-9:00</w:t>
            </w:r>
          </w:p>
        </w:tc>
        <w:tc>
          <w:tcPr>
            <w:tcW w:w="1850" w:type="dxa"/>
            <w:shd w:val="clear" w:color="auto" w:fill="FFC000"/>
          </w:tcPr>
          <w:p w14:paraId="4D762650" w14:textId="21129FA9" w:rsidR="004B08EC" w:rsidRDefault="00B2389E">
            <w:r>
              <w:t>Work</w:t>
            </w:r>
          </w:p>
        </w:tc>
        <w:tc>
          <w:tcPr>
            <w:tcW w:w="1850" w:type="dxa"/>
            <w:shd w:val="clear" w:color="auto" w:fill="FFC000" w:themeFill="accent4"/>
          </w:tcPr>
          <w:p w14:paraId="48A8A726" w14:textId="5A53291F" w:rsidR="004B08EC" w:rsidRDefault="00B2389E">
            <w:r>
              <w:t>Work</w:t>
            </w:r>
          </w:p>
        </w:tc>
        <w:tc>
          <w:tcPr>
            <w:tcW w:w="1850" w:type="dxa"/>
            <w:shd w:val="clear" w:color="auto" w:fill="8EAADB" w:themeFill="accent1" w:themeFillTint="99"/>
          </w:tcPr>
          <w:p w14:paraId="09213FB7" w14:textId="2F1B4C6C" w:rsidR="004B08EC" w:rsidRDefault="00B2389E">
            <w:r>
              <w:t>TV</w:t>
            </w:r>
          </w:p>
        </w:tc>
        <w:tc>
          <w:tcPr>
            <w:tcW w:w="1850" w:type="dxa"/>
            <w:shd w:val="clear" w:color="auto" w:fill="ED7D31" w:themeFill="accent2"/>
          </w:tcPr>
          <w:p w14:paraId="5B95F9F7" w14:textId="5C7BDB8C" w:rsidR="004B08EC" w:rsidRDefault="00B2389E">
            <w:r>
              <w:t>Chores</w:t>
            </w:r>
          </w:p>
        </w:tc>
        <w:tc>
          <w:tcPr>
            <w:tcW w:w="1850" w:type="dxa"/>
            <w:shd w:val="clear" w:color="auto" w:fill="FF0000"/>
          </w:tcPr>
          <w:p w14:paraId="23A35232" w14:textId="79A4727A" w:rsidR="004B08EC" w:rsidRDefault="005B0315">
            <w:r>
              <w:t>Reading</w:t>
            </w:r>
          </w:p>
        </w:tc>
        <w:tc>
          <w:tcPr>
            <w:tcW w:w="1850" w:type="dxa"/>
            <w:shd w:val="clear" w:color="auto" w:fill="70AD47" w:themeFill="accent6"/>
          </w:tcPr>
          <w:p w14:paraId="4B951D5B" w14:textId="28FD4D22" w:rsidR="004B08EC" w:rsidRDefault="005B0315">
            <w:r>
              <w:t>Free Play</w:t>
            </w:r>
          </w:p>
        </w:tc>
      </w:tr>
      <w:tr w:rsidR="004B08EC" w14:paraId="337C8781" w14:textId="77777777" w:rsidTr="005B0315">
        <w:tc>
          <w:tcPr>
            <w:tcW w:w="1850" w:type="dxa"/>
          </w:tcPr>
          <w:p w14:paraId="76B8576F" w14:textId="6D6E93D0" w:rsidR="004B08EC" w:rsidRDefault="004B08EC">
            <w:r>
              <w:t>9:00-9:30</w:t>
            </w:r>
          </w:p>
        </w:tc>
        <w:tc>
          <w:tcPr>
            <w:tcW w:w="1850" w:type="dxa"/>
          </w:tcPr>
          <w:p w14:paraId="18FF410D" w14:textId="11F4BFFE" w:rsidR="004B08EC" w:rsidRDefault="005B0315">
            <w:r>
              <w:t xml:space="preserve">Supervising </w:t>
            </w:r>
          </w:p>
        </w:tc>
        <w:tc>
          <w:tcPr>
            <w:tcW w:w="1850" w:type="dxa"/>
            <w:shd w:val="clear" w:color="auto" w:fill="FFC000" w:themeFill="accent4"/>
          </w:tcPr>
          <w:p w14:paraId="136F4FCA" w14:textId="51F029D5" w:rsidR="004B08EC" w:rsidRDefault="005B0315">
            <w:r>
              <w:t>Work</w:t>
            </w:r>
          </w:p>
        </w:tc>
        <w:tc>
          <w:tcPr>
            <w:tcW w:w="1850" w:type="dxa"/>
            <w:shd w:val="clear" w:color="auto" w:fill="FFC000"/>
          </w:tcPr>
          <w:p w14:paraId="3054B779" w14:textId="4AF6BBD6" w:rsidR="004B08EC" w:rsidRDefault="00B2389E">
            <w:r>
              <w:t>Schoolwork</w:t>
            </w:r>
          </w:p>
        </w:tc>
        <w:tc>
          <w:tcPr>
            <w:tcW w:w="1850" w:type="dxa"/>
            <w:shd w:val="clear" w:color="auto" w:fill="8EAADB" w:themeFill="accent1" w:themeFillTint="99"/>
          </w:tcPr>
          <w:p w14:paraId="3D0F748C" w14:textId="18D63A19" w:rsidR="004B08EC" w:rsidRDefault="00B2389E">
            <w:r>
              <w:t>TV</w:t>
            </w:r>
          </w:p>
        </w:tc>
        <w:tc>
          <w:tcPr>
            <w:tcW w:w="1850" w:type="dxa"/>
            <w:shd w:val="clear" w:color="auto" w:fill="ED7D31" w:themeFill="accent2"/>
          </w:tcPr>
          <w:p w14:paraId="14F705AA" w14:textId="20041D53" w:rsidR="004B08EC" w:rsidRDefault="00B2389E">
            <w:r>
              <w:t>Chores</w:t>
            </w:r>
          </w:p>
        </w:tc>
        <w:tc>
          <w:tcPr>
            <w:tcW w:w="1850" w:type="dxa"/>
            <w:shd w:val="clear" w:color="auto" w:fill="FF0000"/>
          </w:tcPr>
          <w:p w14:paraId="63A10653" w14:textId="6E3A6831" w:rsidR="004B08EC" w:rsidRDefault="005B0315">
            <w:r>
              <w:t>Reading</w:t>
            </w:r>
          </w:p>
        </w:tc>
      </w:tr>
      <w:tr w:rsidR="004B08EC" w14:paraId="00FC5B52" w14:textId="77777777" w:rsidTr="005B0315">
        <w:tc>
          <w:tcPr>
            <w:tcW w:w="1850" w:type="dxa"/>
          </w:tcPr>
          <w:p w14:paraId="4B67222D" w14:textId="3967F8F4" w:rsidR="004B08EC" w:rsidRDefault="004B08EC">
            <w:r>
              <w:t>9:30-10:00</w:t>
            </w:r>
          </w:p>
        </w:tc>
        <w:tc>
          <w:tcPr>
            <w:tcW w:w="1850" w:type="dxa"/>
            <w:shd w:val="clear" w:color="auto" w:fill="FFC000" w:themeFill="accent4"/>
          </w:tcPr>
          <w:p w14:paraId="4E96E8AC" w14:textId="2407B6DF" w:rsidR="004B08EC" w:rsidRDefault="005B0315">
            <w:r>
              <w:t>Work</w:t>
            </w:r>
          </w:p>
        </w:tc>
        <w:tc>
          <w:tcPr>
            <w:tcW w:w="1850" w:type="dxa"/>
          </w:tcPr>
          <w:p w14:paraId="0E68DD89" w14:textId="74395D76" w:rsidR="004B08EC" w:rsidRDefault="005B0315">
            <w:r>
              <w:t>Supervising</w:t>
            </w:r>
          </w:p>
        </w:tc>
        <w:tc>
          <w:tcPr>
            <w:tcW w:w="1850" w:type="dxa"/>
            <w:shd w:val="clear" w:color="auto" w:fill="ED7D31" w:themeFill="accent2"/>
          </w:tcPr>
          <w:p w14:paraId="68079C72" w14:textId="35D1279B" w:rsidR="004B08EC" w:rsidRDefault="00B2389E">
            <w:r>
              <w:t>Chores</w:t>
            </w:r>
          </w:p>
        </w:tc>
        <w:tc>
          <w:tcPr>
            <w:tcW w:w="1850" w:type="dxa"/>
            <w:shd w:val="clear" w:color="auto" w:fill="FFC000"/>
          </w:tcPr>
          <w:p w14:paraId="0709ACCA" w14:textId="217E34D8" w:rsidR="004B08EC" w:rsidRDefault="00B2389E">
            <w:r>
              <w:t>Schoolwork</w:t>
            </w:r>
          </w:p>
        </w:tc>
        <w:tc>
          <w:tcPr>
            <w:tcW w:w="1850" w:type="dxa"/>
            <w:shd w:val="clear" w:color="auto" w:fill="8EAADB" w:themeFill="accent1" w:themeFillTint="99"/>
          </w:tcPr>
          <w:p w14:paraId="19368007" w14:textId="52015D1E" w:rsidR="004B08EC" w:rsidRDefault="00B2389E">
            <w:r>
              <w:t>TV</w:t>
            </w:r>
          </w:p>
        </w:tc>
        <w:tc>
          <w:tcPr>
            <w:tcW w:w="1850" w:type="dxa"/>
            <w:shd w:val="clear" w:color="auto" w:fill="ED7D31" w:themeFill="accent2"/>
          </w:tcPr>
          <w:p w14:paraId="5ADA3A53" w14:textId="3B4852A4" w:rsidR="004B08EC" w:rsidRDefault="00B2389E">
            <w:r>
              <w:t>Chores</w:t>
            </w:r>
          </w:p>
        </w:tc>
      </w:tr>
      <w:tr w:rsidR="004B08EC" w14:paraId="69ED1A93" w14:textId="77777777" w:rsidTr="005B0315">
        <w:tc>
          <w:tcPr>
            <w:tcW w:w="1850" w:type="dxa"/>
          </w:tcPr>
          <w:p w14:paraId="6C48121B" w14:textId="5C4F44BF" w:rsidR="004B08EC" w:rsidRDefault="004B08EC">
            <w:r>
              <w:t>10:00-10:30</w:t>
            </w:r>
          </w:p>
        </w:tc>
        <w:tc>
          <w:tcPr>
            <w:tcW w:w="1850" w:type="dxa"/>
          </w:tcPr>
          <w:p w14:paraId="23EB944A" w14:textId="69456F50" w:rsidR="004B08EC" w:rsidRDefault="005B0315">
            <w:r>
              <w:t>Supervising</w:t>
            </w:r>
          </w:p>
        </w:tc>
        <w:tc>
          <w:tcPr>
            <w:tcW w:w="1850" w:type="dxa"/>
            <w:shd w:val="clear" w:color="auto" w:fill="FFC000" w:themeFill="accent4"/>
          </w:tcPr>
          <w:p w14:paraId="1FA4B147" w14:textId="5D4C4C70" w:rsidR="004B08EC" w:rsidRDefault="005B0315">
            <w:r>
              <w:t>Work</w:t>
            </w:r>
          </w:p>
        </w:tc>
        <w:tc>
          <w:tcPr>
            <w:tcW w:w="1850" w:type="dxa"/>
            <w:shd w:val="clear" w:color="auto" w:fill="FF0000"/>
          </w:tcPr>
          <w:p w14:paraId="0C31B4D5" w14:textId="70649D48" w:rsidR="004B08EC" w:rsidRDefault="005B0315">
            <w:r>
              <w:t>Reading</w:t>
            </w:r>
          </w:p>
        </w:tc>
        <w:tc>
          <w:tcPr>
            <w:tcW w:w="1850" w:type="dxa"/>
            <w:shd w:val="clear" w:color="auto" w:fill="70AD47" w:themeFill="accent6"/>
          </w:tcPr>
          <w:p w14:paraId="69F30028" w14:textId="713CB002" w:rsidR="004B08EC" w:rsidRDefault="005B0315">
            <w:r>
              <w:t>Free Play</w:t>
            </w:r>
          </w:p>
        </w:tc>
        <w:tc>
          <w:tcPr>
            <w:tcW w:w="1850" w:type="dxa"/>
            <w:shd w:val="clear" w:color="auto" w:fill="FFC000"/>
          </w:tcPr>
          <w:p w14:paraId="2A59E1E3" w14:textId="01BDF559" w:rsidR="004B08EC" w:rsidRDefault="00B2389E">
            <w:r>
              <w:t>Schoolwork</w:t>
            </w:r>
          </w:p>
        </w:tc>
        <w:tc>
          <w:tcPr>
            <w:tcW w:w="1850" w:type="dxa"/>
            <w:shd w:val="clear" w:color="auto" w:fill="8EAADB" w:themeFill="accent1" w:themeFillTint="99"/>
          </w:tcPr>
          <w:p w14:paraId="553B95C2" w14:textId="4CF60DAD" w:rsidR="004B08EC" w:rsidRDefault="00B2389E">
            <w:r>
              <w:t>TV</w:t>
            </w:r>
          </w:p>
        </w:tc>
      </w:tr>
      <w:tr w:rsidR="004B08EC" w14:paraId="4606C879" w14:textId="77777777" w:rsidTr="005B0315">
        <w:tc>
          <w:tcPr>
            <w:tcW w:w="1850" w:type="dxa"/>
          </w:tcPr>
          <w:p w14:paraId="48217735" w14:textId="2AFED99B" w:rsidR="004B08EC" w:rsidRDefault="004B08EC">
            <w:r>
              <w:t>10:30-11:00</w:t>
            </w:r>
          </w:p>
        </w:tc>
        <w:tc>
          <w:tcPr>
            <w:tcW w:w="1850" w:type="dxa"/>
            <w:shd w:val="clear" w:color="auto" w:fill="FFC000" w:themeFill="accent4"/>
          </w:tcPr>
          <w:p w14:paraId="46E7051E" w14:textId="75AD4083" w:rsidR="004B08EC" w:rsidRDefault="005B0315">
            <w:r>
              <w:t>Work</w:t>
            </w:r>
          </w:p>
        </w:tc>
        <w:tc>
          <w:tcPr>
            <w:tcW w:w="1850" w:type="dxa"/>
          </w:tcPr>
          <w:p w14:paraId="27BC3A13" w14:textId="2AC59889" w:rsidR="004B08EC" w:rsidRDefault="005B0315">
            <w:r>
              <w:t>Supervising</w:t>
            </w:r>
          </w:p>
        </w:tc>
        <w:tc>
          <w:tcPr>
            <w:tcW w:w="1850" w:type="dxa"/>
            <w:shd w:val="clear" w:color="auto" w:fill="70AD47" w:themeFill="accent6"/>
          </w:tcPr>
          <w:p w14:paraId="7B0CAD23" w14:textId="5E087512" w:rsidR="004B08EC" w:rsidRDefault="005B0315">
            <w:r>
              <w:t>Free Play</w:t>
            </w:r>
          </w:p>
        </w:tc>
        <w:tc>
          <w:tcPr>
            <w:tcW w:w="1850" w:type="dxa"/>
            <w:shd w:val="clear" w:color="auto" w:fill="FF0000"/>
          </w:tcPr>
          <w:p w14:paraId="305B076F" w14:textId="2697738A" w:rsidR="004B08EC" w:rsidRDefault="005B0315">
            <w:r>
              <w:t>Reading</w:t>
            </w:r>
          </w:p>
        </w:tc>
        <w:tc>
          <w:tcPr>
            <w:tcW w:w="1850" w:type="dxa"/>
            <w:shd w:val="clear" w:color="auto" w:fill="70AD47" w:themeFill="accent6"/>
          </w:tcPr>
          <w:p w14:paraId="2F390092" w14:textId="79FC3553" w:rsidR="004B08EC" w:rsidRDefault="005B0315">
            <w:r>
              <w:t>Free Play</w:t>
            </w:r>
          </w:p>
        </w:tc>
        <w:tc>
          <w:tcPr>
            <w:tcW w:w="1850" w:type="dxa"/>
            <w:shd w:val="clear" w:color="auto" w:fill="FFC000"/>
          </w:tcPr>
          <w:p w14:paraId="38D7B350" w14:textId="6F7A179E" w:rsidR="004B08EC" w:rsidRDefault="00B2389E">
            <w:r>
              <w:t>Schoolwork</w:t>
            </w:r>
          </w:p>
        </w:tc>
      </w:tr>
      <w:tr w:rsidR="004B08EC" w14:paraId="2A47B3AB" w14:textId="77777777" w:rsidTr="005B0315">
        <w:tc>
          <w:tcPr>
            <w:tcW w:w="1850" w:type="dxa"/>
          </w:tcPr>
          <w:p w14:paraId="53189B9C" w14:textId="78EDBA98" w:rsidR="004B08EC" w:rsidRDefault="004B08EC" w:rsidP="004F2420">
            <w:r>
              <w:t>11:00-11:30</w:t>
            </w:r>
          </w:p>
        </w:tc>
        <w:tc>
          <w:tcPr>
            <w:tcW w:w="1850" w:type="dxa"/>
            <w:shd w:val="clear" w:color="auto" w:fill="FFC000" w:themeFill="accent4"/>
          </w:tcPr>
          <w:p w14:paraId="7216987E" w14:textId="72CDFE88" w:rsidR="004B08EC" w:rsidRDefault="005B0315" w:rsidP="004F2420">
            <w:r>
              <w:t>Work</w:t>
            </w:r>
          </w:p>
        </w:tc>
        <w:tc>
          <w:tcPr>
            <w:tcW w:w="1850" w:type="dxa"/>
            <w:shd w:val="clear" w:color="auto" w:fill="FFC000" w:themeFill="accent4"/>
          </w:tcPr>
          <w:p w14:paraId="67E51E65" w14:textId="13C3B710" w:rsidR="004B08EC" w:rsidRDefault="005B0315" w:rsidP="004F2420">
            <w:r>
              <w:t>Work</w:t>
            </w:r>
          </w:p>
        </w:tc>
        <w:tc>
          <w:tcPr>
            <w:tcW w:w="1850" w:type="dxa"/>
            <w:shd w:val="clear" w:color="auto" w:fill="00B0F0"/>
          </w:tcPr>
          <w:p w14:paraId="5BCBF603" w14:textId="426CFCDD" w:rsidR="004B08EC" w:rsidRDefault="005B0315" w:rsidP="004F2420">
            <w:r>
              <w:t>Exercise</w:t>
            </w:r>
          </w:p>
        </w:tc>
        <w:tc>
          <w:tcPr>
            <w:tcW w:w="1850" w:type="dxa"/>
            <w:shd w:val="clear" w:color="auto" w:fill="00B0F0"/>
          </w:tcPr>
          <w:p w14:paraId="3AA9AB74" w14:textId="347D87FE" w:rsidR="004B08EC" w:rsidRDefault="005B0315" w:rsidP="004F2420">
            <w:r>
              <w:t>Exercise</w:t>
            </w:r>
          </w:p>
        </w:tc>
        <w:tc>
          <w:tcPr>
            <w:tcW w:w="1850" w:type="dxa"/>
            <w:shd w:val="clear" w:color="auto" w:fill="00B0F0"/>
          </w:tcPr>
          <w:p w14:paraId="1A235D3B" w14:textId="35D06591" w:rsidR="004B08EC" w:rsidRDefault="005B0315" w:rsidP="004F2420">
            <w:r>
              <w:t>Exercise</w:t>
            </w:r>
          </w:p>
        </w:tc>
        <w:tc>
          <w:tcPr>
            <w:tcW w:w="1850" w:type="dxa"/>
            <w:shd w:val="clear" w:color="auto" w:fill="00B0F0"/>
          </w:tcPr>
          <w:p w14:paraId="59BC5CF9" w14:textId="07503F9D" w:rsidR="004B08EC" w:rsidRDefault="005B0315" w:rsidP="004F2420">
            <w:r>
              <w:t>Exercise</w:t>
            </w:r>
          </w:p>
        </w:tc>
      </w:tr>
      <w:tr w:rsidR="004B08EC" w14:paraId="2E8C4AF9" w14:textId="77777777" w:rsidTr="005B0315">
        <w:tc>
          <w:tcPr>
            <w:tcW w:w="1850" w:type="dxa"/>
          </w:tcPr>
          <w:p w14:paraId="1BC48097" w14:textId="19452F9F" w:rsidR="004B08EC" w:rsidRDefault="004B08EC" w:rsidP="004F2420">
            <w:r>
              <w:t>11:30-12:00</w:t>
            </w:r>
          </w:p>
        </w:tc>
        <w:tc>
          <w:tcPr>
            <w:tcW w:w="1850" w:type="dxa"/>
            <w:shd w:val="clear" w:color="auto" w:fill="FFC000" w:themeFill="accent4"/>
          </w:tcPr>
          <w:p w14:paraId="5C85CFAF" w14:textId="39C6DB6B" w:rsidR="004B08EC" w:rsidRDefault="005B0315" w:rsidP="004F2420">
            <w:r>
              <w:t>Work</w:t>
            </w:r>
          </w:p>
        </w:tc>
        <w:tc>
          <w:tcPr>
            <w:tcW w:w="1850" w:type="dxa"/>
            <w:shd w:val="clear" w:color="auto" w:fill="FFC000" w:themeFill="accent4"/>
          </w:tcPr>
          <w:p w14:paraId="147D5A92" w14:textId="365EF79C" w:rsidR="004B08EC" w:rsidRDefault="005B0315" w:rsidP="004F2420">
            <w:r>
              <w:t>Work</w:t>
            </w:r>
          </w:p>
        </w:tc>
        <w:tc>
          <w:tcPr>
            <w:tcW w:w="1850" w:type="dxa"/>
            <w:shd w:val="clear" w:color="auto" w:fill="C00000"/>
          </w:tcPr>
          <w:p w14:paraId="28085F65" w14:textId="199877C1" w:rsidR="004B08EC" w:rsidRDefault="005B0315" w:rsidP="004F2420">
            <w:r>
              <w:t>Journal Writing</w:t>
            </w:r>
          </w:p>
        </w:tc>
        <w:tc>
          <w:tcPr>
            <w:tcW w:w="1850" w:type="dxa"/>
            <w:shd w:val="clear" w:color="auto" w:fill="C00000"/>
          </w:tcPr>
          <w:p w14:paraId="64405CB0" w14:textId="6B597530" w:rsidR="004B08EC" w:rsidRDefault="005B0315" w:rsidP="004F2420">
            <w:r>
              <w:t>Journal Writing</w:t>
            </w:r>
          </w:p>
        </w:tc>
        <w:tc>
          <w:tcPr>
            <w:tcW w:w="1850" w:type="dxa"/>
            <w:shd w:val="clear" w:color="auto" w:fill="C00000"/>
          </w:tcPr>
          <w:p w14:paraId="1430B238" w14:textId="61F19C3C" w:rsidR="004B08EC" w:rsidRDefault="005B0315" w:rsidP="004F2420">
            <w:r>
              <w:t>Journal Writing</w:t>
            </w:r>
          </w:p>
        </w:tc>
        <w:tc>
          <w:tcPr>
            <w:tcW w:w="1850" w:type="dxa"/>
            <w:shd w:val="clear" w:color="auto" w:fill="C00000"/>
          </w:tcPr>
          <w:p w14:paraId="2B31BF80" w14:textId="0D0395EC" w:rsidR="004B08EC" w:rsidRDefault="005B0315" w:rsidP="004F2420">
            <w:r>
              <w:t>Journal Writing</w:t>
            </w:r>
          </w:p>
        </w:tc>
      </w:tr>
      <w:tr w:rsidR="005B0315" w14:paraId="6FB8F56B" w14:textId="77777777" w:rsidTr="005B0315">
        <w:tc>
          <w:tcPr>
            <w:tcW w:w="1850" w:type="dxa"/>
          </w:tcPr>
          <w:p w14:paraId="5724F225" w14:textId="43DA9373" w:rsidR="005B0315" w:rsidRDefault="005B0315" w:rsidP="005B0315">
            <w:r>
              <w:t>12:00-12:30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3F6A5E6B" w14:textId="23525AB1" w:rsidR="005B0315" w:rsidRDefault="005B0315" w:rsidP="005B0315">
            <w:r>
              <w:t>Lunch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6EB4F4B4" w14:textId="431DC13A" w:rsidR="005B0315" w:rsidRDefault="005B0315" w:rsidP="005B0315">
            <w:r w:rsidRPr="006E4C55">
              <w:t>Lunch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2F1C8252" w14:textId="678AA117" w:rsidR="005B0315" w:rsidRDefault="005B0315" w:rsidP="005B0315">
            <w:r w:rsidRPr="006E4C55">
              <w:t>Lunch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73C0510A" w14:textId="4C52D316" w:rsidR="005B0315" w:rsidRDefault="005B0315" w:rsidP="005B0315">
            <w:r w:rsidRPr="006E4C55">
              <w:t>Lunch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33F1D0E3" w14:textId="2078C3C4" w:rsidR="005B0315" w:rsidRDefault="005B0315" w:rsidP="005B0315">
            <w:r w:rsidRPr="006E4C55">
              <w:t>Lunch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5EE76FCD" w14:textId="53FB08B3" w:rsidR="005B0315" w:rsidRDefault="005B0315" w:rsidP="005B0315">
            <w:r w:rsidRPr="006E4C55">
              <w:t>Lunch</w:t>
            </w:r>
          </w:p>
        </w:tc>
      </w:tr>
      <w:tr w:rsidR="004B08EC" w14:paraId="10048AA1" w14:textId="77777777" w:rsidTr="00E55825">
        <w:tc>
          <w:tcPr>
            <w:tcW w:w="1850" w:type="dxa"/>
          </w:tcPr>
          <w:p w14:paraId="25AC03EE" w14:textId="40271E47" w:rsidR="004B08EC" w:rsidRDefault="004B08EC" w:rsidP="004F2420">
            <w:r>
              <w:t>12:30-1:00</w:t>
            </w:r>
          </w:p>
        </w:tc>
        <w:tc>
          <w:tcPr>
            <w:tcW w:w="1850" w:type="dxa"/>
            <w:shd w:val="clear" w:color="auto" w:fill="FFC000" w:themeFill="accent4"/>
          </w:tcPr>
          <w:p w14:paraId="531F9741" w14:textId="22810396" w:rsidR="004B08EC" w:rsidRDefault="00E55825" w:rsidP="004F2420">
            <w:r>
              <w:t>Work</w:t>
            </w:r>
          </w:p>
        </w:tc>
        <w:tc>
          <w:tcPr>
            <w:tcW w:w="1850" w:type="dxa"/>
            <w:shd w:val="clear" w:color="auto" w:fill="FFC000" w:themeFill="accent4"/>
          </w:tcPr>
          <w:p w14:paraId="7DFA71A0" w14:textId="1F3EA168" w:rsidR="004B08EC" w:rsidRDefault="00E55825" w:rsidP="004F2420">
            <w:r>
              <w:t>Work</w:t>
            </w:r>
          </w:p>
        </w:tc>
        <w:tc>
          <w:tcPr>
            <w:tcW w:w="1850" w:type="dxa"/>
            <w:shd w:val="clear" w:color="auto" w:fill="BFBFBF" w:themeFill="background1" w:themeFillShade="BF"/>
          </w:tcPr>
          <w:p w14:paraId="0BE5FF3D" w14:textId="04038DF4" w:rsidR="004B08EC" w:rsidRDefault="00E55825" w:rsidP="004F2420">
            <w:r>
              <w:t>Rest</w:t>
            </w:r>
          </w:p>
        </w:tc>
        <w:tc>
          <w:tcPr>
            <w:tcW w:w="1850" w:type="dxa"/>
            <w:shd w:val="clear" w:color="auto" w:fill="BFBFBF" w:themeFill="background1" w:themeFillShade="BF"/>
          </w:tcPr>
          <w:p w14:paraId="117D813C" w14:textId="15225AC1" w:rsidR="004B08EC" w:rsidRDefault="00E55825" w:rsidP="004F2420">
            <w:r>
              <w:t>Rest</w:t>
            </w:r>
          </w:p>
        </w:tc>
        <w:tc>
          <w:tcPr>
            <w:tcW w:w="1850" w:type="dxa"/>
            <w:shd w:val="clear" w:color="auto" w:fill="BFBFBF" w:themeFill="background1" w:themeFillShade="BF"/>
          </w:tcPr>
          <w:p w14:paraId="16D38582" w14:textId="2B7797CB" w:rsidR="004B08EC" w:rsidRDefault="00E55825" w:rsidP="004F2420">
            <w:r>
              <w:t>Rest</w:t>
            </w:r>
          </w:p>
        </w:tc>
        <w:tc>
          <w:tcPr>
            <w:tcW w:w="1850" w:type="dxa"/>
            <w:shd w:val="clear" w:color="auto" w:fill="BFBFBF" w:themeFill="background1" w:themeFillShade="BF"/>
          </w:tcPr>
          <w:p w14:paraId="4BB5943B" w14:textId="36AA72F5" w:rsidR="004B08EC" w:rsidRDefault="00E55825" w:rsidP="004F2420">
            <w:r>
              <w:t>Rest</w:t>
            </w:r>
          </w:p>
        </w:tc>
      </w:tr>
      <w:tr w:rsidR="004B08EC" w14:paraId="228D69D5" w14:textId="77777777" w:rsidTr="003C69F3">
        <w:tc>
          <w:tcPr>
            <w:tcW w:w="1850" w:type="dxa"/>
          </w:tcPr>
          <w:p w14:paraId="19470B3F" w14:textId="1BA3762B" w:rsidR="004B08EC" w:rsidRDefault="004B08EC" w:rsidP="004F2420">
            <w:r>
              <w:t>1:00-1:30</w:t>
            </w:r>
          </w:p>
        </w:tc>
        <w:tc>
          <w:tcPr>
            <w:tcW w:w="1850" w:type="dxa"/>
            <w:shd w:val="clear" w:color="auto" w:fill="FFC000" w:themeFill="accent4"/>
          </w:tcPr>
          <w:p w14:paraId="558731AC" w14:textId="55C23BE7" w:rsidR="004B08EC" w:rsidRDefault="00E55825" w:rsidP="004F2420">
            <w:r>
              <w:t>Work</w:t>
            </w:r>
          </w:p>
        </w:tc>
        <w:tc>
          <w:tcPr>
            <w:tcW w:w="1850" w:type="dxa"/>
            <w:shd w:val="clear" w:color="auto" w:fill="FFC000" w:themeFill="accent4"/>
          </w:tcPr>
          <w:p w14:paraId="3E897FC2" w14:textId="6F672F6F" w:rsidR="004B08EC" w:rsidRDefault="00E55825" w:rsidP="004F2420">
            <w:r>
              <w:t>Work</w:t>
            </w:r>
          </w:p>
        </w:tc>
        <w:tc>
          <w:tcPr>
            <w:tcW w:w="1850" w:type="dxa"/>
            <w:shd w:val="clear" w:color="auto" w:fill="FF99FF"/>
          </w:tcPr>
          <w:p w14:paraId="3BF6FB03" w14:textId="0DAF2BD6" w:rsidR="004B08EC" w:rsidRDefault="0014345E" w:rsidP="004F2420">
            <w:r>
              <w:t>Drawing</w:t>
            </w:r>
          </w:p>
        </w:tc>
        <w:tc>
          <w:tcPr>
            <w:tcW w:w="1850" w:type="dxa"/>
            <w:shd w:val="clear" w:color="auto" w:fill="FF99FF"/>
          </w:tcPr>
          <w:p w14:paraId="0D086B26" w14:textId="2C3C5888" w:rsidR="004B08EC" w:rsidRDefault="0014345E" w:rsidP="004F2420">
            <w:r>
              <w:t>Drawing</w:t>
            </w:r>
          </w:p>
        </w:tc>
        <w:tc>
          <w:tcPr>
            <w:tcW w:w="1850" w:type="dxa"/>
            <w:shd w:val="clear" w:color="auto" w:fill="FF99FF"/>
          </w:tcPr>
          <w:p w14:paraId="1703481B" w14:textId="1C09EF49" w:rsidR="004B08EC" w:rsidRDefault="0014345E" w:rsidP="004F2420">
            <w:r>
              <w:t>Coloring</w:t>
            </w:r>
          </w:p>
        </w:tc>
        <w:tc>
          <w:tcPr>
            <w:tcW w:w="1850" w:type="dxa"/>
            <w:shd w:val="clear" w:color="auto" w:fill="FF99FF"/>
          </w:tcPr>
          <w:p w14:paraId="73F1E93B" w14:textId="5C0E28A1" w:rsidR="004B08EC" w:rsidRDefault="0014345E" w:rsidP="004F2420">
            <w:r>
              <w:t>Coloring</w:t>
            </w:r>
          </w:p>
        </w:tc>
      </w:tr>
      <w:tr w:rsidR="004B08EC" w14:paraId="3F66370D" w14:textId="77777777" w:rsidTr="0039280C">
        <w:tc>
          <w:tcPr>
            <w:tcW w:w="1850" w:type="dxa"/>
          </w:tcPr>
          <w:p w14:paraId="2621CB59" w14:textId="41F27882" w:rsidR="004B08EC" w:rsidRDefault="004B08EC" w:rsidP="004F2420">
            <w:r>
              <w:t>1:30-2:00</w:t>
            </w:r>
          </w:p>
        </w:tc>
        <w:tc>
          <w:tcPr>
            <w:tcW w:w="1850" w:type="dxa"/>
            <w:shd w:val="clear" w:color="auto" w:fill="FFC000" w:themeFill="accent4"/>
          </w:tcPr>
          <w:p w14:paraId="7982ED4B" w14:textId="04E87369" w:rsidR="004B08EC" w:rsidRDefault="00363CB2" w:rsidP="004F2420">
            <w:r>
              <w:t>Work</w:t>
            </w:r>
          </w:p>
        </w:tc>
        <w:tc>
          <w:tcPr>
            <w:tcW w:w="1850" w:type="dxa"/>
          </w:tcPr>
          <w:p w14:paraId="2ED65FE4" w14:textId="06527C9A" w:rsidR="004B08EC" w:rsidRDefault="00363CB2" w:rsidP="004F2420">
            <w:r>
              <w:t>Supervising</w:t>
            </w:r>
          </w:p>
        </w:tc>
        <w:tc>
          <w:tcPr>
            <w:tcW w:w="1850" w:type="dxa"/>
            <w:shd w:val="clear" w:color="auto" w:fill="FFC000" w:themeFill="accent4"/>
          </w:tcPr>
          <w:p w14:paraId="71297B3A" w14:textId="240EAA12" w:rsidR="004B08EC" w:rsidRDefault="002B288D" w:rsidP="004F2420">
            <w:r>
              <w:t>Schoolwork</w:t>
            </w:r>
          </w:p>
        </w:tc>
        <w:tc>
          <w:tcPr>
            <w:tcW w:w="1850" w:type="dxa"/>
            <w:shd w:val="clear" w:color="auto" w:fill="8EAADB" w:themeFill="accent1" w:themeFillTint="99"/>
          </w:tcPr>
          <w:p w14:paraId="5F695242" w14:textId="43199ECC" w:rsidR="004B08EC" w:rsidRDefault="003845AF" w:rsidP="004F2420">
            <w:r>
              <w:t>TV</w:t>
            </w:r>
          </w:p>
        </w:tc>
        <w:tc>
          <w:tcPr>
            <w:tcW w:w="1850" w:type="dxa"/>
            <w:shd w:val="clear" w:color="auto" w:fill="FFC000" w:themeFill="accent4"/>
          </w:tcPr>
          <w:p w14:paraId="6685A749" w14:textId="00025726" w:rsidR="004B08EC" w:rsidRDefault="00F475D1" w:rsidP="004F2420">
            <w:r>
              <w:t>School work</w:t>
            </w:r>
          </w:p>
        </w:tc>
        <w:tc>
          <w:tcPr>
            <w:tcW w:w="1850" w:type="dxa"/>
            <w:shd w:val="clear" w:color="auto" w:fill="8EAADB" w:themeFill="accent1" w:themeFillTint="99"/>
          </w:tcPr>
          <w:p w14:paraId="306F7848" w14:textId="68F4EDEB" w:rsidR="004B08EC" w:rsidRDefault="003845AF" w:rsidP="004F2420">
            <w:r>
              <w:t>TV</w:t>
            </w:r>
          </w:p>
        </w:tc>
      </w:tr>
      <w:tr w:rsidR="004B08EC" w14:paraId="07F5B958" w14:textId="77777777" w:rsidTr="0039280C">
        <w:tc>
          <w:tcPr>
            <w:tcW w:w="1850" w:type="dxa"/>
          </w:tcPr>
          <w:p w14:paraId="4F5ABFD8" w14:textId="68E47557" w:rsidR="004B08EC" w:rsidRDefault="004B08EC" w:rsidP="004F2420">
            <w:r>
              <w:t>2:00-2:30</w:t>
            </w:r>
          </w:p>
        </w:tc>
        <w:tc>
          <w:tcPr>
            <w:tcW w:w="1850" w:type="dxa"/>
          </w:tcPr>
          <w:p w14:paraId="677E9E4E" w14:textId="520B4775" w:rsidR="004B08EC" w:rsidRDefault="00363CB2" w:rsidP="004F2420">
            <w:r>
              <w:t>Supervising</w:t>
            </w:r>
          </w:p>
        </w:tc>
        <w:tc>
          <w:tcPr>
            <w:tcW w:w="1850" w:type="dxa"/>
            <w:shd w:val="clear" w:color="auto" w:fill="FFC000" w:themeFill="accent4"/>
          </w:tcPr>
          <w:p w14:paraId="7F8BF232" w14:textId="02254DB5" w:rsidR="004B08EC" w:rsidRDefault="00363CB2" w:rsidP="004F2420">
            <w:r>
              <w:t>Work</w:t>
            </w:r>
          </w:p>
        </w:tc>
        <w:tc>
          <w:tcPr>
            <w:tcW w:w="1850" w:type="dxa"/>
            <w:shd w:val="clear" w:color="auto" w:fill="8EAADB" w:themeFill="accent1" w:themeFillTint="99"/>
          </w:tcPr>
          <w:p w14:paraId="36D75C87" w14:textId="65889044" w:rsidR="004B08EC" w:rsidRDefault="0024095C" w:rsidP="004F2420">
            <w:r>
              <w:t>TV</w:t>
            </w:r>
          </w:p>
        </w:tc>
        <w:tc>
          <w:tcPr>
            <w:tcW w:w="1850" w:type="dxa"/>
            <w:shd w:val="clear" w:color="auto" w:fill="FFC000" w:themeFill="accent4"/>
          </w:tcPr>
          <w:p w14:paraId="7F058453" w14:textId="452CFF0B" w:rsidR="004B08EC" w:rsidRDefault="00F475D1" w:rsidP="004F2420">
            <w:r>
              <w:t>School work</w:t>
            </w:r>
          </w:p>
        </w:tc>
        <w:tc>
          <w:tcPr>
            <w:tcW w:w="1850" w:type="dxa"/>
            <w:shd w:val="clear" w:color="auto" w:fill="8EAADB" w:themeFill="accent1" w:themeFillTint="99"/>
          </w:tcPr>
          <w:p w14:paraId="11B269D4" w14:textId="5C090FB0" w:rsidR="004B08EC" w:rsidRDefault="0024095C" w:rsidP="004F2420">
            <w:r>
              <w:t>TV</w:t>
            </w:r>
          </w:p>
        </w:tc>
        <w:tc>
          <w:tcPr>
            <w:tcW w:w="1850" w:type="dxa"/>
            <w:shd w:val="clear" w:color="auto" w:fill="FFC000" w:themeFill="accent4"/>
          </w:tcPr>
          <w:p w14:paraId="04929F4B" w14:textId="636D239D" w:rsidR="004B08EC" w:rsidRDefault="00F475D1" w:rsidP="004F2420">
            <w:r>
              <w:t>School work</w:t>
            </w:r>
          </w:p>
        </w:tc>
      </w:tr>
      <w:tr w:rsidR="00B14D75" w14:paraId="4B5E24FB" w14:textId="77777777" w:rsidTr="00B14D75">
        <w:tc>
          <w:tcPr>
            <w:tcW w:w="1850" w:type="dxa"/>
          </w:tcPr>
          <w:p w14:paraId="78D4282D" w14:textId="5AEE3064" w:rsidR="00B14D75" w:rsidRDefault="00B14D75" w:rsidP="00B14D75">
            <w:r>
              <w:t>2:30-3:00</w:t>
            </w:r>
          </w:p>
        </w:tc>
        <w:tc>
          <w:tcPr>
            <w:tcW w:w="1850" w:type="dxa"/>
            <w:shd w:val="clear" w:color="auto" w:fill="FFC000" w:themeFill="accent4"/>
          </w:tcPr>
          <w:p w14:paraId="7E1643ED" w14:textId="32E91056" w:rsidR="00B14D75" w:rsidRDefault="00B14D75" w:rsidP="00B14D75">
            <w:r>
              <w:t>Work</w:t>
            </w:r>
          </w:p>
        </w:tc>
        <w:tc>
          <w:tcPr>
            <w:tcW w:w="1850" w:type="dxa"/>
            <w:shd w:val="clear" w:color="auto" w:fill="FFC000" w:themeFill="accent4"/>
          </w:tcPr>
          <w:p w14:paraId="3738C56C" w14:textId="5BB58059" w:rsidR="00B14D75" w:rsidRDefault="00B14D75" w:rsidP="00B14D75">
            <w:r>
              <w:t>Work</w:t>
            </w:r>
          </w:p>
        </w:tc>
        <w:tc>
          <w:tcPr>
            <w:tcW w:w="1850" w:type="dxa"/>
            <w:shd w:val="clear" w:color="auto" w:fill="003399"/>
          </w:tcPr>
          <w:p w14:paraId="17FA907C" w14:textId="21B3889B" w:rsidR="00B14D75" w:rsidRDefault="00B14D75" w:rsidP="00B14D75">
            <w:r>
              <w:t>Practicing Skills</w:t>
            </w:r>
          </w:p>
        </w:tc>
        <w:tc>
          <w:tcPr>
            <w:tcW w:w="1850" w:type="dxa"/>
            <w:shd w:val="clear" w:color="auto" w:fill="003399"/>
          </w:tcPr>
          <w:p w14:paraId="0285AD22" w14:textId="5E0D9535" w:rsidR="00B14D75" w:rsidRDefault="00B14D75" w:rsidP="00B14D75">
            <w:r w:rsidRPr="009A43A3">
              <w:t>Practicing Skills</w:t>
            </w:r>
          </w:p>
        </w:tc>
        <w:tc>
          <w:tcPr>
            <w:tcW w:w="1850" w:type="dxa"/>
            <w:shd w:val="clear" w:color="auto" w:fill="003399"/>
          </w:tcPr>
          <w:p w14:paraId="5D4F9AC9" w14:textId="4A21E87F" w:rsidR="00B14D75" w:rsidRDefault="00B14D75" w:rsidP="00B14D75">
            <w:r w:rsidRPr="009A43A3">
              <w:t>Practicing Skills</w:t>
            </w:r>
          </w:p>
        </w:tc>
        <w:tc>
          <w:tcPr>
            <w:tcW w:w="1850" w:type="dxa"/>
            <w:shd w:val="clear" w:color="auto" w:fill="003399"/>
          </w:tcPr>
          <w:p w14:paraId="51F1FC05" w14:textId="11E12C9A" w:rsidR="00B14D75" w:rsidRDefault="00B14D75" w:rsidP="00B14D75">
            <w:r w:rsidRPr="009A43A3">
              <w:t>Practicing Skills</w:t>
            </w:r>
          </w:p>
        </w:tc>
      </w:tr>
      <w:tr w:rsidR="00B14D75" w14:paraId="582A1EE6" w14:textId="77777777" w:rsidTr="00B14D75">
        <w:tc>
          <w:tcPr>
            <w:tcW w:w="1850" w:type="dxa"/>
          </w:tcPr>
          <w:p w14:paraId="75BD90DD" w14:textId="646E7100" w:rsidR="00B14D75" w:rsidRDefault="00B14D75" w:rsidP="00B14D75">
            <w:r>
              <w:t>3:00-3:30</w:t>
            </w:r>
          </w:p>
        </w:tc>
        <w:tc>
          <w:tcPr>
            <w:tcW w:w="1850" w:type="dxa"/>
            <w:shd w:val="clear" w:color="auto" w:fill="FFC000" w:themeFill="accent4"/>
          </w:tcPr>
          <w:p w14:paraId="046B6CC5" w14:textId="32248BCF" w:rsidR="00B14D75" w:rsidRDefault="00B14D75" w:rsidP="00B14D75">
            <w:r>
              <w:t>Work</w:t>
            </w:r>
          </w:p>
        </w:tc>
        <w:tc>
          <w:tcPr>
            <w:tcW w:w="1850" w:type="dxa"/>
            <w:shd w:val="clear" w:color="auto" w:fill="FFC000" w:themeFill="accent4"/>
          </w:tcPr>
          <w:p w14:paraId="2838660F" w14:textId="2A04C6D2" w:rsidR="00B14D75" w:rsidRDefault="00B14D75" w:rsidP="00B14D75">
            <w:r>
              <w:t>Work</w:t>
            </w:r>
          </w:p>
        </w:tc>
        <w:tc>
          <w:tcPr>
            <w:tcW w:w="1850" w:type="dxa"/>
            <w:shd w:val="clear" w:color="auto" w:fill="003399"/>
          </w:tcPr>
          <w:p w14:paraId="16B01289" w14:textId="2D476633" w:rsidR="00B14D75" w:rsidRDefault="00B14D75" w:rsidP="00B14D75">
            <w:pPr>
              <w:jc w:val="center"/>
            </w:pPr>
            <w:r>
              <w:t>Together</w:t>
            </w:r>
          </w:p>
        </w:tc>
        <w:tc>
          <w:tcPr>
            <w:tcW w:w="1850" w:type="dxa"/>
            <w:shd w:val="clear" w:color="auto" w:fill="003399"/>
          </w:tcPr>
          <w:p w14:paraId="7BC3D760" w14:textId="40AE87B1" w:rsidR="00B14D75" w:rsidRDefault="00B14D75" w:rsidP="00B14D75">
            <w:pPr>
              <w:jc w:val="center"/>
            </w:pPr>
            <w:r>
              <w:t>Together</w:t>
            </w:r>
          </w:p>
        </w:tc>
        <w:tc>
          <w:tcPr>
            <w:tcW w:w="1850" w:type="dxa"/>
            <w:shd w:val="clear" w:color="auto" w:fill="003399"/>
          </w:tcPr>
          <w:p w14:paraId="232A7444" w14:textId="680F3066" w:rsidR="00B14D75" w:rsidRDefault="00B14D75" w:rsidP="00B14D75">
            <w:pPr>
              <w:jc w:val="center"/>
            </w:pPr>
            <w:r>
              <w:t>Together</w:t>
            </w:r>
          </w:p>
        </w:tc>
        <w:tc>
          <w:tcPr>
            <w:tcW w:w="1850" w:type="dxa"/>
            <w:shd w:val="clear" w:color="auto" w:fill="003399"/>
          </w:tcPr>
          <w:p w14:paraId="2EBB07E1" w14:textId="390BE0EE" w:rsidR="00B14D75" w:rsidRDefault="00B14D75" w:rsidP="00B14D75">
            <w:pPr>
              <w:jc w:val="center"/>
            </w:pPr>
            <w:r>
              <w:t>Together</w:t>
            </w:r>
          </w:p>
        </w:tc>
      </w:tr>
      <w:tr w:rsidR="0007415C" w14:paraId="3757713C" w14:textId="77777777" w:rsidTr="0007415C">
        <w:tc>
          <w:tcPr>
            <w:tcW w:w="1850" w:type="dxa"/>
          </w:tcPr>
          <w:p w14:paraId="62F0476D" w14:textId="6A4A0EB8" w:rsidR="0007415C" w:rsidRDefault="0007415C" w:rsidP="0007415C">
            <w:r>
              <w:t>3:30-4:00</w:t>
            </w:r>
          </w:p>
        </w:tc>
        <w:tc>
          <w:tcPr>
            <w:tcW w:w="1850" w:type="dxa"/>
            <w:shd w:val="clear" w:color="auto" w:fill="FFC000" w:themeFill="accent4"/>
          </w:tcPr>
          <w:p w14:paraId="36F113B0" w14:textId="5DDAFF79" w:rsidR="0007415C" w:rsidRDefault="0007415C" w:rsidP="0007415C">
            <w:r w:rsidRPr="00172EBA">
              <w:t>Work</w:t>
            </w:r>
          </w:p>
        </w:tc>
        <w:tc>
          <w:tcPr>
            <w:tcW w:w="1850" w:type="dxa"/>
            <w:shd w:val="clear" w:color="auto" w:fill="FFC000" w:themeFill="accent4"/>
          </w:tcPr>
          <w:p w14:paraId="598D20C6" w14:textId="03938918" w:rsidR="0007415C" w:rsidRDefault="0007415C" w:rsidP="0007415C">
            <w:r w:rsidRPr="00172EBA">
              <w:t>Work</w:t>
            </w:r>
          </w:p>
        </w:tc>
        <w:tc>
          <w:tcPr>
            <w:tcW w:w="1850" w:type="dxa"/>
            <w:shd w:val="clear" w:color="auto" w:fill="70AD47" w:themeFill="accent6"/>
          </w:tcPr>
          <w:p w14:paraId="162F43F8" w14:textId="20297E6A" w:rsidR="0007415C" w:rsidRDefault="0007415C" w:rsidP="0007415C">
            <w:r w:rsidRPr="00B8361A">
              <w:t>Free Choice</w:t>
            </w:r>
          </w:p>
        </w:tc>
        <w:tc>
          <w:tcPr>
            <w:tcW w:w="1850" w:type="dxa"/>
            <w:shd w:val="clear" w:color="auto" w:fill="70AD47" w:themeFill="accent6"/>
          </w:tcPr>
          <w:p w14:paraId="2E4F341F" w14:textId="7D50D2DE" w:rsidR="0007415C" w:rsidRDefault="0007415C" w:rsidP="0007415C">
            <w:r w:rsidRPr="00B8361A">
              <w:t>Free Choice</w:t>
            </w:r>
          </w:p>
        </w:tc>
        <w:tc>
          <w:tcPr>
            <w:tcW w:w="1850" w:type="dxa"/>
            <w:shd w:val="clear" w:color="auto" w:fill="70AD47" w:themeFill="accent6"/>
          </w:tcPr>
          <w:p w14:paraId="2F8F577D" w14:textId="7226E80C" w:rsidR="0007415C" w:rsidRDefault="0007415C" w:rsidP="0007415C">
            <w:r w:rsidRPr="00B8361A">
              <w:t>Free Choice</w:t>
            </w:r>
          </w:p>
        </w:tc>
        <w:tc>
          <w:tcPr>
            <w:tcW w:w="1850" w:type="dxa"/>
            <w:shd w:val="clear" w:color="auto" w:fill="70AD47" w:themeFill="accent6"/>
          </w:tcPr>
          <w:p w14:paraId="291C222A" w14:textId="1B7CCCD8" w:rsidR="0007415C" w:rsidRDefault="0007415C" w:rsidP="0007415C">
            <w:r w:rsidRPr="00B8361A">
              <w:t>Free Choice</w:t>
            </w:r>
          </w:p>
        </w:tc>
      </w:tr>
      <w:tr w:rsidR="0007415C" w14:paraId="2189CFF8" w14:textId="77777777" w:rsidTr="0007415C">
        <w:tc>
          <w:tcPr>
            <w:tcW w:w="1850" w:type="dxa"/>
          </w:tcPr>
          <w:p w14:paraId="309FEBAE" w14:textId="0CCC3D1D" w:rsidR="0007415C" w:rsidRDefault="0007415C" w:rsidP="0007415C">
            <w:r>
              <w:t>4:00-4:30</w:t>
            </w:r>
          </w:p>
        </w:tc>
        <w:tc>
          <w:tcPr>
            <w:tcW w:w="1850" w:type="dxa"/>
            <w:shd w:val="clear" w:color="auto" w:fill="FFC000" w:themeFill="accent4"/>
          </w:tcPr>
          <w:p w14:paraId="022146BC" w14:textId="35879C06" w:rsidR="0007415C" w:rsidRDefault="0007415C" w:rsidP="0007415C">
            <w:r w:rsidRPr="00172EBA">
              <w:t>Work</w:t>
            </w:r>
          </w:p>
        </w:tc>
        <w:tc>
          <w:tcPr>
            <w:tcW w:w="1850" w:type="dxa"/>
            <w:shd w:val="clear" w:color="auto" w:fill="FFC000" w:themeFill="accent4"/>
          </w:tcPr>
          <w:p w14:paraId="51A34993" w14:textId="4DFF1E15" w:rsidR="0007415C" w:rsidRDefault="0007415C" w:rsidP="0007415C">
            <w:r w:rsidRPr="00172EBA">
              <w:t>Work</w:t>
            </w:r>
          </w:p>
        </w:tc>
        <w:tc>
          <w:tcPr>
            <w:tcW w:w="1850" w:type="dxa"/>
            <w:shd w:val="clear" w:color="auto" w:fill="70AD47" w:themeFill="accent6"/>
          </w:tcPr>
          <w:p w14:paraId="004A7DDA" w14:textId="72E37AC7" w:rsidR="0007415C" w:rsidRDefault="0007415C" w:rsidP="0007415C">
            <w:r w:rsidRPr="00B8361A">
              <w:t>Free Choice</w:t>
            </w:r>
          </w:p>
        </w:tc>
        <w:tc>
          <w:tcPr>
            <w:tcW w:w="1850" w:type="dxa"/>
            <w:shd w:val="clear" w:color="auto" w:fill="70AD47" w:themeFill="accent6"/>
          </w:tcPr>
          <w:p w14:paraId="44CAB876" w14:textId="20B68ABB" w:rsidR="0007415C" w:rsidRDefault="0007415C" w:rsidP="0007415C">
            <w:r w:rsidRPr="00B8361A">
              <w:t>Free Choice</w:t>
            </w:r>
          </w:p>
        </w:tc>
        <w:tc>
          <w:tcPr>
            <w:tcW w:w="1850" w:type="dxa"/>
            <w:shd w:val="clear" w:color="auto" w:fill="70AD47" w:themeFill="accent6"/>
          </w:tcPr>
          <w:p w14:paraId="30135D6A" w14:textId="59A11AB4" w:rsidR="0007415C" w:rsidRDefault="0007415C" w:rsidP="0007415C">
            <w:r w:rsidRPr="00B8361A">
              <w:t>Free Choice</w:t>
            </w:r>
          </w:p>
        </w:tc>
        <w:tc>
          <w:tcPr>
            <w:tcW w:w="1850" w:type="dxa"/>
            <w:shd w:val="clear" w:color="auto" w:fill="70AD47" w:themeFill="accent6"/>
          </w:tcPr>
          <w:p w14:paraId="71F36580" w14:textId="1DCB3CEF" w:rsidR="0007415C" w:rsidRDefault="0007415C" w:rsidP="0007415C">
            <w:r w:rsidRPr="00B8361A">
              <w:t>Free Choice</w:t>
            </w:r>
          </w:p>
        </w:tc>
      </w:tr>
      <w:tr w:rsidR="0007415C" w14:paraId="41905760" w14:textId="77777777" w:rsidTr="0007415C">
        <w:tc>
          <w:tcPr>
            <w:tcW w:w="1850" w:type="dxa"/>
          </w:tcPr>
          <w:p w14:paraId="3EFC294C" w14:textId="6D92EB0D" w:rsidR="0007415C" w:rsidRDefault="0007415C" w:rsidP="0007415C">
            <w:r>
              <w:t>4:30-5:00</w:t>
            </w:r>
          </w:p>
        </w:tc>
        <w:tc>
          <w:tcPr>
            <w:tcW w:w="1850" w:type="dxa"/>
            <w:shd w:val="clear" w:color="auto" w:fill="FFC000" w:themeFill="accent4"/>
          </w:tcPr>
          <w:p w14:paraId="6AC91808" w14:textId="2E796E91" w:rsidR="0007415C" w:rsidRDefault="0007415C" w:rsidP="0007415C">
            <w:r w:rsidRPr="00172EBA">
              <w:t>Work</w:t>
            </w:r>
          </w:p>
        </w:tc>
        <w:tc>
          <w:tcPr>
            <w:tcW w:w="1850" w:type="dxa"/>
            <w:shd w:val="clear" w:color="auto" w:fill="FFC000" w:themeFill="accent4"/>
          </w:tcPr>
          <w:p w14:paraId="3FABD96D" w14:textId="4F31E697" w:rsidR="0007415C" w:rsidRDefault="0007415C" w:rsidP="0007415C">
            <w:r w:rsidRPr="00172EBA">
              <w:t>Work</w:t>
            </w:r>
          </w:p>
        </w:tc>
        <w:tc>
          <w:tcPr>
            <w:tcW w:w="1850" w:type="dxa"/>
            <w:shd w:val="clear" w:color="auto" w:fill="70AD47" w:themeFill="accent6"/>
          </w:tcPr>
          <w:p w14:paraId="3EC10171" w14:textId="1BEA0F11" w:rsidR="0007415C" w:rsidRDefault="0007415C" w:rsidP="0007415C">
            <w:r w:rsidRPr="00B8361A">
              <w:t>Free Choice</w:t>
            </w:r>
          </w:p>
        </w:tc>
        <w:tc>
          <w:tcPr>
            <w:tcW w:w="1850" w:type="dxa"/>
            <w:shd w:val="clear" w:color="auto" w:fill="70AD47" w:themeFill="accent6"/>
          </w:tcPr>
          <w:p w14:paraId="0D611389" w14:textId="15F4F9FC" w:rsidR="0007415C" w:rsidRDefault="0007415C" w:rsidP="0007415C">
            <w:r w:rsidRPr="00B8361A">
              <w:t>Free Choice</w:t>
            </w:r>
          </w:p>
        </w:tc>
        <w:tc>
          <w:tcPr>
            <w:tcW w:w="1850" w:type="dxa"/>
            <w:shd w:val="clear" w:color="auto" w:fill="70AD47" w:themeFill="accent6"/>
          </w:tcPr>
          <w:p w14:paraId="60372D2F" w14:textId="148A5F75" w:rsidR="0007415C" w:rsidRDefault="0007415C" w:rsidP="0007415C">
            <w:r w:rsidRPr="00B8361A">
              <w:t>Free Choice</w:t>
            </w:r>
          </w:p>
        </w:tc>
        <w:tc>
          <w:tcPr>
            <w:tcW w:w="1850" w:type="dxa"/>
            <w:shd w:val="clear" w:color="auto" w:fill="70AD47" w:themeFill="accent6"/>
          </w:tcPr>
          <w:p w14:paraId="3FCD49AD" w14:textId="18ED54B9" w:rsidR="0007415C" w:rsidRDefault="0007415C" w:rsidP="0007415C">
            <w:r w:rsidRPr="00B8361A">
              <w:t>Free Choice</w:t>
            </w:r>
          </w:p>
        </w:tc>
      </w:tr>
      <w:tr w:rsidR="004B08EC" w14:paraId="65BF36C6" w14:textId="77777777" w:rsidTr="004304DB">
        <w:tc>
          <w:tcPr>
            <w:tcW w:w="1850" w:type="dxa"/>
          </w:tcPr>
          <w:p w14:paraId="5974DC6F" w14:textId="3F6CEF70" w:rsidR="004B08EC" w:rsidRDefault="004B08EC" w:rsidP="004F2420">
            <w:r>
              <w:t>5:00-5:30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73397101" w14:textId="51C06C8E" w:rsidR="004B08EC" w:rsidRDefault="004304DB" w:rsidP="004F2420">
            <w:r>
              <w:t>Dinner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7DB115AA" w14:textId="6F61A117" w:rsidR="004B08EC" w:rsidRDefault="004304DB" w:rsidP="004F2420">
            <w:r>
              <w:t>Dinner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0D9926F4" w14:textId="55611E0A" w:rsidR="004B08EC" w:rsidRDefault="004304DB" w:rsidP="004F2420">
            <w:r>
              <w:t>Dinner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47780C6C" w14:textId="1835B3D3" w:rsidR="004B08EC" w:rsidRDefault="004304DB" w:rsidP="004F2420">
            <w:r>
              <w:t>Dinner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63816466" w14:textId="57A1632D" w:rsidR="004B08EC" w:rsidRDefault="004304DB" w:rsidP="004F2420">
            <w:r>
              <w:t>Dinner</w:t>
            </w:r>
          </w:p>
        </w:tc>
        <w:tc>
          <w:tcPr>
            <w:tcW w:w="1850" w:type="dxa"/>
            <w:shd w:val="clear" w:color="auto" w:fill="E2EFD9" w:themeFill="accent6" w:themeFillTint="33"/>
          </w:tcPr>
          <w:p w14:paraId="75F57CBC" w14:textId="7B8EF30D" w:rsidR="004B08EC" w:rsidRDefault="004304DB" w:rsidP="004F2420">
            <w:r>
              <w:t>Dinner</w:t>
            </w:r>
          </w:p>
        </w:tc>
      </w:tr>
      <w:tr w:rsidR="006E4652" w14:paraId="4E85CDCB" w14:textId="77777777" w:rsidTr="00235C6D">
        <w:tc>
          <w:tcPr>
            <w:tcW w:w="1850" w:type="dxa"/>
          </w:tcPr>
          <w:p w14:paraId="73A53B25" w14:textId="1CDC87D9" w:rsidR="006E4652" w:rsidRDefault="006E4652" w:rsidP="006E4652">
            <w:r>
              <w:t>5:30-6:00</w:t>
            </w:r>
          </w:p>
        </w:tc>
        <w:tc>
          <w:tcPr>
            <w:tcW w:w="1850" w:type="dxa"/>
            <w:shd w:val="clear" w:color="auto" w:fill="ED7D31" w:themeFill="accent2"/>
          </w:tcPr>
          <w:p w14:paraId="24DAE5E4" w14:textId="0767B00F" w:rsidR="006E4652" w:rsidRPr="00245CFA" w:rsidRDefault="006E4652" w:rsidP="006E465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hores</w:t>
            </w:r>
          </w:p>
        </w:tc>
        <w:tc>
          <w:tcPr>
            <w:tcW w:w="1850" w:type="dxa"/>
            <w:shd w:val="clear" w:color="auto" w:fill="ED7D31" w:themeFill="accent2"/>
          </w:tcPr>
          <w:p w14:paraId="7CB22195" w14:textId="38C746B8" w:rsidR="006E4652" w:rsidRPr="00245CFA" w:rsidRDefault="006E4652" w:rsidP="006E4652">
            <w:pPr>
              <w:rPr>
                <w:color w:val="FFFFFF" w:themeColor="background1"/>
              </w:rPr>
            </w:pPr>
            <w:r w:rsidRPr="005A1F9C">
              <w:rPr>
                <w:color w:val="FFFFFF" w:themeColor="background1"/>
              </w:rPr>
              <w:t>Chores</w:t>
            </w:r>
          </w:p>
        </w:tc>
        <w:tc>
          <w:tcPr>
            <w:tcW w:w="1850" w:type="dxa"/>
            <w:shd w:val="clear" w:color="auto" w:fill="ED7D31" w:themeFill="accent2"/>
          </w:tcPr>
          <w:p w14:paraId="58BF5573" w14:textId="4FF0D6C9" w:rsidR="006E4652" w:rsidRPr="00245CFA" w:rsidRDefault="006E4652" w:rsidP="006E4652">
            <w:pPr>
              <w:rPr>
                <w:color w:val="FFFFFF" w:themeColor="background1"/>
              </w:rPr>
            </w:pPr>
            <w:r w:rsidRPr="005A1F9C">
              <w:rPr>
                <w:color w:val="FFFFFF" w:themeColor="background1"/>
              </w:rPr>
              <w:t>Chores</w:t>
            </w:r>
          </w:p>
        </w:tc>
        <w:tc>
          <w:tcPr>
            <w:tcW w:w="1850" w:type="dxa"/>
            <w:shd w:val="clear" w:color="auto" w:fill="ED7D31" w:themeFill="accent2"/>
          </w:tcPr>
          <w:p w14:paraId="3F3E1497" w14:textId="656CC3F8" w:rsidR="006E4652" w:rsidRPr="00245CFA" w:rsidRDefault="006E4652" w:rsidP="006E4652">
            <w:pPr>
              <w:rPr>
                <w:color w:val="FFFFFF" w:themeColor="background1"/>
              </w:rPr>
            </w:pPr>
            <w:r w:rsidRPr="005A1F9C">
              <w:rPr>
                <w:color w:val="FFFFFF" w:themeColor="background1"/>
              </w:rPr>
              <w:t>Chores</w:t>
            </w:r>
          </w:p>
        </w:tc>
        <w:tc>
          <w:tcPr>
            <w:tcW w:w="1850" w:type="dxa"/>
            <w:shd w:val="clear" w:color="auto" w:fill="ED7D31" w:themeFill="accent2"/>
          </w:tcPr>
          <w:p w14:paraId="4BA8A957" w14:textId="18A6F0F7" w:rsidR="006E4652" w:rsidRPr="00245CFA" w:rsidRDefault="006E4652" w:rsidP="006E4652">
            <w:pPr>
              <w:rPr>
                <w:color w:val="FFFFFF" w:themeColor="background1"/>
              </w:rPr>
            </w:pPr>
            <w:r w:rsidRPr="005A1F9C">
              <w:rPr>
                <w:color w:val="FFFFFF" w:themeColor="background1"/>
              </w:rPr>
              <w:t>Chores</w:t>
            </w:r>
          </w:p>
        </w:tc>
        <w:tc>
          <w:tcPr>
            <w:tcW w:w="1850" w:type="dxa"/>
            <w:shd w:val="clear" w:color="auto" w:fill="ED7D31" w:themeFill="accent2"/>
          </w:tcPr>
          <w:p w14:paraId="20754932" w14:textId="5776EE79" w:rsidR="006E4652" w:rsidRPr="00245CFA" w:rsidRDefault="006E4652" w:rsidP="006E4652">
            <w:pPr>
              <w:rPr>
                <w:color w:val="FFFFFF" w:themeColor="background1"/>
              </w:rPr>
            </w:pPr>
            <w:r w:rsidRPr="005A1F9C">
              <w:rPr>
                <w:color w:val="FFFFFF" w:themeColor="background1"/>
              </w:rPr>
              <w:t>Chores</w:t>
            </w:r>
          </w:p>
        </w:tc>
      </w:tr>
      <w:tr w:rsidR="00235C6D" w14:paraId="762EE6E7" w14:textId="77777777" w:rsidTr="00235C6D">
        <w:tc>
          <w:tcPr>
            <w:tcW w:w="1850" w:type="dxa"/>
          </w:tcPr>
          <w:p w14:paraId="7E34BB49" w14:textId="78DF09F4" w:rsidR="00235C6D" w:rsidRDefault="00235C6D" w:rsidP="00235C6D">
            <w:r>
              <w:t>6:00-6:30</w:t>
            </w:r>
          </w:p>
        </w:tc>
        <w:tc>
          <w:tcPr>
            <w:tcW w:w="1850" w:type="dxa"/>
            <w:shd w:val="clear" w:color="auto" w:fill="FF0000"/>
          </w:tcPr>
          <w:p w14:paraId="4801D7DB" w14:textId="4DBD03A5" w:rsidR="00235C6D" w:rsidRDefault="00235C6D" w:rsidP="00235C6D">
            <w:r w:rsidRPr="00245CFA">
              <w:rPr>
                <w:color w:val="FFFFFF" w:themeColor="background1"/>
              </w:rPr>
              <w:t>Reading</w:t>
            </w:r>
          </w:p>
        </w:tc>
        <w:tc>
          <w:tcPr>
            <w:tcW w:w="1850" w:type="dxa"/>
            <w:shd w:val="clear" w:color="auto" w:fill="FF0000"/>
          </w:tcPr>
          <w:p w14:paraId="09C2BB9D" w14:textId="6741AE9A" w:rsidR="00235C6D" w:rsidRDefault="00235C6D" w:rsidP="00235C6D">
            <w:r w:rsidRPr="00245CFA">
              <w:rPr>
                <w:color w:val="FFFFFF" w:themeColor="background1"/>
              </w:rPr>
              <w:t>Reading</w:t>
            </w:r>
          </w:p>
        </w:tc>
        <w:tc>
          <w:tcPr>
            <w:tcW w:w="1850" w:type="dxa"/>
            <w:shd w:val="clear" w:color="auto" w:fill="FF0000"/>
          </w:tcPr>
          <w:p w14:paraId="0EA41B5A" w14:textId="5DD425BB" w:rsidR="00235C6D" w:rsidRDefault="00235C6D" w:rsidP="00235C6D">
            <w:r w:rsidRPr="00245CFA">
              <w:rPr>
                <w:color w:val="FFFFFF" w:themeColor="background1"/>
              </w:rPr>
              <w:t>Reading</w:t>
            </w:r>
          </w:p>
        </w:tc>
        <w:tc>
          <w:tcPr>
            <w:tcW w:w="1850" w:type="dxa"/>
            <w:shd w:val="clear" w:color="auto" w:fill="FF0000"/>
          </w:tcPr>
          <w:p w14:paraId="48BA10B4" w14:textId="2EB86455" w:rsidR="00235C6D" w:rsidRDefault="00235C6D" w:rsidP="00235C6D">
            <w:r w:rsidRPr="00245CFA">
              <w:rPr>
                <w:color w:val="FFFFFF" w:themeColor="background1"/>
              </w:rPr>
              <w:t>Reading</w:t>
            </w:r>
          </w:p>
        </w:tc>
        <w:tc>
          <w:tcPr>
            <w:tcW w:w="1850" w:type="dxa"/>
            <w:shd w:val="clear" w:color="auto" w:fill="FF0000"/>
          </w:tcPr>
          <w:p w14:paraId="251FAE65" w14:textId="72EDCBD8" w:rsidR="00235C6D" w:rsidRDefault="00235C6D" w:rsidP="00235C6D">
            <w:r w:rsidRPr="00245CFA">
              <w:rPr>
                <w:color w:val="FFFFFF" w:themeColor="background1"/>
              </w:rPr>
              <w:t>Reading</w:t>
            </w:r>
          </w:p>
        </w:tc>
        <w:tc>
          <w:tcPr>
            <w:tcW w:w="1850" w:type="dxa"/>
            <w:shd w:val="clear" w:color="auto" w:fill="FF0000"/>
          </w:tcPr>
          <w:p w14:paraId="4B722CD6" w14:textId="27B21BCD" w:rsidR="00235C6D" w:rsidRDefault="00235C6D" w:rsidP="00235C6D">
            <w:r w:rsidRPr="00245CFA">
              <w:rPr>
                <w:color w:val="FFFFFF" w:themeColor="background1"/>
              </w:rPr>
              <w:t>Reading</w:t>
            </w:r>
          </w:p>
        </w:tc>
      </w:tr>
      <w:tr w:rsidR="004B08EC" w14:paraId="551B9874" w14:textId="77777777" w:rsidTr="00EF7D8E">
        <w:tc>
          <w:tcPr>
            <w:tcW w:w="1850" w:type="dxa"/>
          </w:tcPr>
          <w:p w14:paraId="005D31F8" w14:textId="2BF034FA" w:rsidR="004B08EC" w:rsidRDefault="004B08EC" w:rsidP="004F2420">
            <w:r>
              <w:t>6:30-7:00</w:t>
            </w:r>
          </w:p>
        </w:tc>
        <w:tc>
          <w:tcPr>
            <w:tcW w:w="1850" w:type="dxa"/>
            <w:shd w:val="clear" w:color="auto" w:fill="FFFF00"/>
          </w:tcPr>
          <w:p w14:paraId="1252A8ED" w14:textId="77777777" w:rsidR="004B08EC" w:rsidRDefault="004B08EC" w:rsidP="004F2420"/>
        </w:tc>
        <w:tc>
          <w:tcPr>
            <w:tcW w:w="1850" w:type="dxa"/>
            <w:shd w:val="clear" w:color="auto" w:fill="FFFF00"/>
          </w:tcPr>
          <w:p w14:paraId="08273790" w14:textId="77777777" w:rsidR="004B08EC" w:rsidRDefault="004B08EC" w:rsidP="004F2420"/>
        </w:tc>
        <w:tc>
          <w:tcPr>
            <w:tcW w:w="1850" w:type="dxa"/>
            <w:shd w:val="clear" w:color="auto" w:fill="CC00FF"/>
          </w:tcPr>
          <w:p w14:paraId="638B3847" w14:textId="51F93E3C" w:rsidR="004B08EC" w:rsidRDefault="00A07F77" w:rsidP="004F2420">
            <w:r w:rsidRPr="00A07F77">
              <w:rPr>
                <w:color w:val="FFFFFF" w:themeColor="background1"/>
                <w:sz w:val="20"/>
                <w:szCs w:val="20"/>
              </w:rPr>
              <w:t>Bath</w:t>
            </w:r>
          </w:p>
        </w:tc>
        <w:tc>
          <w:tcPr>
            <w:tcW w:w="1850" w:type="dxa"/>
            <w:shd w:val="clear" w:color="auto" w:fill="70AD47" w:themeFill="accent6"/>
          </w:tcPr>
          <w:p w14:paraId="6EFAEB31" w14:textId="10FEBC8F" w:rsidR="004B08EC" w:rsidRDefault="0075604F" w:rsidP="004F2420">
            <w:r>
              <w:t>Free Choice</w:t>
            </w:r>
          </w:p>
        </w:tc>
        <w:tc>
          <w:tcPr>
            <w:tcW w:w="1850" w:type="dxa"/>
            <w:shd w:val="clear" w:color="auto" w:fill="70AD47" w:themeFill="accent6"/>
          </w:tcPr>
          <w:p w14:paraId="2B1D9C55" w14:textId="675920F1" w:rsidR="004B08EC" w:rsidRDefault="00504E53" w:rsidP="004F2420">
            <w:r>
              <w:t>Free Choice</w:t>
            </w:r>
          </w:p>
        </w:tc>
        <w:tc>
          <w:tcPr>
            <w:tcW w:w="1850" w:type="dxa"/>
            <w:shd w:val="clear" w:color="auto" w:fill="70AD47" w:themeFill="accent6"/>
          </w:tcPr>
          <w:p w14:paraId="2A032127" w14:textId="0153B384" w:rsidR="004B08EC" w:rsidRDefault="00504E53" w:rsidP="004F2420">
            <w:r>
              <w:t>Free Choice</w:t>
            </w:r>
          </w:p>
        </w:tc>
      </w:tr>
      <w:tr w:rsidR="004B08EC" w14:paraId="40955389" w14:textId="77777777" w:rsidTr="00EF7D8E">
        <w:tc>
          <w:tcPr>
            <w:tcW w:w="1850" w:type="dxa"/>
          </w:tcPr>
          <w:p w14:paraId="1EB47854" w14:textId="4B9A3AD3" w:rsidR="004B08EC" w:rsidRDefault="004B08EC" w:rsidP="004F2420">
            <w:r>
              <w:t>7:00-7:30</w:t>
            </w:r>
          </w:p>
        </w:tc>
        <w:tc>
          <w:tcPr>
            <w:tcW w:w="1850" w:type="dxa"/>
            <w:shd w:val="clear" w:color="auto" w:fill="FFFF00"/>
          </w:tcPr>
          <w:p w14:paraId="0C78EE5C" w14:textId="77777777" w:rsidR="004B08EC" w:rsidRDefault="004B08EC" w:rsidP="004F2420"/>
        </w:tc>
        <w:tc>
          <w:tcPr>
            <w:tcW w:w="1850" w:type="dxa"/>
            <w:shd w:val="clear" w:color="auto" w:fill="FFFF00"/>
          </w:tcPr>
          <w:p w14:paraId="165CE99C" w14:textId="77777777" w:rsidR="004B08EC" w:rsidRDefault="004B08EC" w:rsidP="004F2420"/>
        </w:tc>
        <w:tc>
          <w:tcPr>
            <w:tcW w:w="1850" w:type="dxa"/>
            <w:shd w:val="clear" w:color="auto" w:fill="C00000"/>
          </w:tcPr>
          <w:p w14:paraId="057AC344" w14:textId="7BC5B49C" w:rsidR="004B08EC" w:rsidRDefault="00F47BD1" w:rsidP="004F2420">
            <w:r>
              <w:t>Gratitude journal</w:t>
            </w:r>
          </w:p>
        </w:tc>
        <w:tc>
          <w:tcPr>
            <w:tcW w:w="1850" w:type="dxa"/>
            <w:shd w:val="clear" w:color="auto" w:fill="CC00FF"/>
          </w:tcPr>
          <w:p w14:paraId="51A1C704" w14:textId="56E2B8D1" w:rsidR="004B08EC" w:rsidRDefault="00A07F77" w:rsidP="004F2420">
            <w:r w:rsidRPr="00A07F77">
              <w:rPr>
                <w:color w:val="FFFFFF" w:themeColor="background1"/>
              </w:rPr>
              <w:t>Bath</w:t>
            </w:r>
          </w:p>
        </w:tc>
        <w:tc>
          <w:tcPr>
            <w:tcW w:w="1850" w:type="dxa"/>
            <w:shd w:val="clear" w:color="auto" w:fill="70AD47" w:themeFill="accent6"/>
          </w:tcPr>
          <w:p w14:paraId="465CD0F3" w14:textId="660D7DD5" w:rsidR="004B08EC" w:rsidRDefault="00504E53" w:rsidP="004F2420">
            <w:r>
              <w:t>Quiet Time</w:t>
            </w:r>
          </w:p>
        </w:tc>
        <w:tc>
          <w:tcPr>
            <w:tcW w:w="1850" w:type="dxa"/>
            <w:shd w:val="clear" w:color="auto" w:fill="70AD47" w:themeFill="accent6"/>
          </w:tcPr>
          <w:p w14:paraId="71C8D4B7" w14:textId="3F909492" w:rsidR="004B08EC" w:rsidRDefault="00504E53" w:rsidP="004F2420">
            <w:r>
              <w:t>Free Choice</w:t>
            </w:r>
          </w:p>
        </w:tc>
      </w:tr>
      <w:tr w:rsidR="004B08EC" w14:paraId="55C8F444" w14:textId="77777777" w:rsidTr="00EF7D8E">
        <w:tc>
          <w:tcPr>
            <w:tcW w:w="1850" w:type="dxa"/>
          </w:tcPr>
          <w:p w14:paraId="417BA26B" w14:textId="2035AC75" w:rsidR="004B08EC" w:rsidRDefault="004B08EC">
            <w:r>
              <w:t>7:30-8:00</w:t>
            </w:r>
          </w:p>
        </w:tc>
        <w:tc>
          <w:tcPr>
            <w:tcW w:w="1850" w:type="dxa"/>
            <w:shd w:val="clear" w:color="auto" w:fill="FFFF00"/>
          </w:tcPr>
          <w:p w14:paraId="3F12AC4D" w14:textId="77777777" w:rsidR="004B08EC" w:rsidRDefault="004B08EC"/>
        </w:tc>
        <w:tc>
          <w:tcPr>
            <w:tcW w:w="1850" w:type="dxa"/>
            <w:shd w:val="clear" w:color="auto" w:fill="FFFF00"/>
          </w:tcPr>
          <w:p w14:paraId="4A68E01C" w14:textId="77777777" w:rsidR="004B08EC" w:rsidRDefault="004B08EC"/>
        </w:tc>
        <w:tc>
          <w:tcPr>
            <w:tcW w:w="1850" w:type="dxa"/>
            <w:shd w:val="clear" w:color="auto" w:fill="D9D9D9" w:themeFill="background1" w:themeFillShade="D9"/>
          </w:tcPr>
          <w:p w14:paraId="346A7FB8" w14:textId="2D630762" w:rsidR="004B08EC" w:rsidRDefault="008D4BF1">
            <w:r>
              <w:t>Bedtime</w:t>
            </w:r>
          </w:p>
        </w:tc>
        <w:tc>
          <w:tcPr>
            <w:tcW w:w="1850" w:type="dxa"/>
            <w:shd w:val="clear" w:color="auto" w:fill="C00000"/>
          </w:tcPr>
          <w:p w14:paraId="74B27EBF" w14:textId="5FBB987D" w:rsidR="004B08EC" w:rsidRDefault="00F47BD1">
            <w:r>
              <w:t>Gratitude journal</w:t>
            </w:r>
          </w:p>
        </w:tc>
        <w:tc>
          <w:tcPr>
            <w:tcW w:w="1850" w:type="dxa"/>
            <w:shd w:val="clear" w:color="auto" w:fill="CC00FF"/>
          </w:tcPr>
          <w:p w14:paraId="7EB55B78" w14:textId="45FAE651" w:rsidR="004B08EC" w:rsidRDefault="00A07F77">
            <w:r w:rsidRPr="00A07F77">
              <w:rPr>
                <w:color w:val="FFFFFF" w:themeColor="background1"/>
              </w:rPr>
              <w:t>Bath</w:t>
            </w:r>
          </w:p>
        </w:tc>
        <w:tc>
          <w:tcPr>
            <w:tcW w:w="1850" w:type="dxa"/>
            <w:shd w:val="clear" w:color="auto" w:fill="70AD47" w:themeFill="accent6"/>
          </w:tcPr>
          <w:p w14:paraId="0E8314FD" w14:textId="2E4BE27E" w:rsidR="004B08EC" w:rsidRDefault="0075604F">
            <w:r>
              <w:t>Free Choice</w:t>
            </w:r>
          </w:p>
        </w:tc>
      </w:tr>
      <w:tr w:rsidR="004B08EC" w14:paraId="5B128AF2" w14:textId="77777777" w:rsidTr="00EF7D8E">
        <w:tc>
          <w:tcPr>
            <w:tcW w:w="1850" w:type="dxa"/>
          </w:tcPr>
          <w:p w14:paraId="0B50A59A" w14:textId="5E58FFB0" w:rsidR="004B08EC" w:rsidRDefault="004B08EC" w:rsidP="004F2420">
            <w:r>
              <w:t>8:00-8:30</w:t>
            </w:r>
          </w:p>
        </w:tc>
        <w:tc>
          <w:tcPr>
            <w:tcW w:w="1850" w:type="dxa"/>
            <w:shd w:val="clear" w:color="auto" w:fill="FFFF00"/>
          </w:tcPr>
          <w:p w14:paraId="2FEDB87F" w14:textId="77777777" w:rsidR="004B08EC" w:rsidRDefault="004B08EC" w:rsidP="004F2420"/>
        </w:tc>
        <w:tc>
          <w:tcPr>
            <w:tcW w:w="1850" w:type="dxa"/>
            <w:shd w:val="clear" w:color="auto" w:fill="FFFF00"/>
          </w:tcPr>
          <w:p w14:paraId="4DCBB8C7" w14:textId="77777777" w:rsidR="004B08EC" w:rsidRDefault="004B08EC" w:rsidP="004F2420"/>
        </w:tc>
        <w:tc>
          <w:tcPr>
            <w:tcW w:w="1850" w:type="dxa"/>
            <w:shd w:val="clear" w:color="auto" w:fill="D9D9D9" w:themeFill="background1" w:themeFillShade="D9"/>
          </w:tcPr>
          <w:p w14:paraId="1B7C7F90" w14:textId="77777777" w:rsidR="004B08EC" w:rsidRDefault="004B08EC" w:rsidP="004F2420"/>
        </w:tc>
        <w:tc>
          <w:tcPr>
            <w:tcW w:w="1850" w:type="dxa"/>
            <w:shd w:val="clear" w:color="auto" w:fill="D9D9D9" w:themeFill="background1" w:themeFillShade="D9"/>
          </w:tcPr>
          <w:p w14:paraId="123685EA" w14:textId="0EED0976" w:rsidR="004B08EC" w:rsidRDefault="008D4BF1" w:rsidP="004F2420">
            <w:r>
              <w:t>Bedtime</w:t>
            </w:r>
          </w:p>
        </w:tc>
        <w:tc>
          <w:tcPr>
            <w:tcW w:w="1850" w:type="dxa"/>
            <w:shd w:val="clear" w:color="auto" w:fill="C00000"/>
          </w:tcPr>
          <w:p w14:paraId="50BC2A3D" w14:textId="3AD5EF44" w:rsidR="004B08EC" w:rsidRDefault="00F47BD1" w:rsidP="004F2420">
            <w:r>
              <w:t>Gratitude journal</w:t>
            </w:r>
          </w:p>
        </w:tc>
        <w:tc>
          <w:tcPr>
            <w:tcW w:w="1850" w:type="dxa"/>
            <w:shd w:val="clear" w:color="auto" w:fill="CC00FF"/>
          </w:tcPr>
          <w:p w14:paraId="5DAD43E5" w14:textId="67E4EFFE" w:rsidR="004B08EC" w:rsidRDefault="00A07F77" w:rsidP="004F2420">
            <w:r w:rsidRPr="00A07F77">
              <w:rPr>
                <w:color w:val="FFFFFF" w:themeColor="background1"/>
              </w:rPr>
              <w:t>Bath</w:t>
            </w:r>
          </w:p>
        </w:tc>
      </w:tr>
      <w:tr w:rsidR="004B08EC" w14:paraId="58FCF4C4" w14:textId="77777777" w:rsidTr="00EF7D8E">
        <w:tc>
          <w:tcPr>
            <w:tcW w:w="1850" w:type="dxa"/>
          </w:tcPr>
          <w:p w14:paraId="71694F30" w14:textId="19245DB8" w:rsidR="004B08EC" w:rsidRDefault="004B08EC" w:rsidP="004F2420">
            <w:r>
              <w:t>8:30-9:00</w:t>
            </w:r>
          </w:p>
        </w:tc>
        <w:tc>
          <w:tcPr>
            <w:tcW w:w="1850" w:type="dxa"/>
            <w:shd w:val="clear" w:color="auto" w:fill="FFFF00"/>
          </w:tcPr>
          <w:p w14:paraId="700FC624" w14:textId="77777777" w:rsidR="004B08EC" w:rsidRDefault="004B08EC" w:rsidP="004F2420"/>
        </w:tc>
        <w:tc>
          <w:tcPr>
            <w:tcW w:w="1850" w:type="dxa"/>
            <w:shd w:val="clear" w:color="auto" w:fill="FFFF00"/>
          </w:tcPr>
          <w:p w14:paraId="28314DE3" w14:textId="77777777" w:rsidR="004B08EC" w:rsidRDefault="004B08EC" w:rsidP="004F2420"/>
        </w:tc>
        <w:tc>
          <w:tcPr>
            <w:tcW w:w="1850" w:type="dxa"/>
            <w:shd w:val="clear" w:color="auto" w:fill="D9D9D9" w:themeFill="background1" w:themeFillShade="D9"/>
          </w:tcPr>
          <w:p w14:paraId="0685CC38" w14:textId="77777777" w:rsidR="004B08EC" w:rsidRDefault="004B08EC" w:rsidP="004F2420"/>
        </w:tc>
        <w:tc>
          <w:tcPr>
            <w:tcW w:w="1850" w:type="dxa"/>
            <w:shd w:val="clear" w:color="auto" w:fill="D9D9D9" w:themeFill="background1" w:themeFillShade="D9"/>
          </w:tcPr>
          <w:p w14:paraId="55F83026" w14:textId="77777777" w:rsidR="004B08EC" w:rsidRDefault="004B08EC" w:rsidP="004F2420"/>
        </w:tc>
        <w:tc>
          <w:tcPr>
            <w:tcW w:w="1850" w:type="dxa"/>
            <w:shd w:val="clear" w:color="auto" w:fill="D9D9D9" w:themeFill="background1" w:themeFillShade="D9"/>
          </w:tcPr>
          <w:p w14:paraId="2D5BF74D" w14:textId="0361A05A" w:rsidR="004B08EC" w:rsidRDefault="008D4BF1" w:rsidP="004F2420">
            <w:r>
              <w:t>Bedtime</w:t>
            </w:r>
          </w:p>
        </w:tc>
        <w:tc>
          <w:tcPr>
            <w:tcW w:w="1850" w:type="dxa"/>
            <w:shd w:val="clear" w:color="auto" w:fill="C00000"/>
          </w:tcPr>
          <w:p w14:paraId="3C2B021D" w14:textId="3C48E735" w:rsidR="004B08EC" w:rsidRDefault="00F47BD1" w:rsidP="004F2420">
            <w:r>
              <w:t>Gratitude journal</w:t>
            </w:r>
          </w:p>
        </w:tc>
      </w:tr>
      <w:tr w:rsidR="00044695" w14:paraId="76CA02FD" w14:textId="77777777" w:rsidTr="00EF7D8E">
        <w:tc>
          <w:tcPr>
            <w:tcW w:w="1850" w:type="dxa"/>
          </w:tcPr>
          <w:p w14:paraId="0168E1F2" w14:textId="3C3B52E3" w:rsidR="00044695" w:rsidRDefault="00044695" w:rsidP="004F2420">
            <w:r>
              <w:t>9:00-9:30</w:t>
            </w:r>
          </w:p>
        </w:tc>
        <w:tc>
          <w:tcPr>
            <w:tcW w:w="1850" w:type="dxa"/>
            <w:shd w:val="clear" w:color="auto" w:fill="FFFF00"/>
          </w:tcPr>
          <w:p w14:paraId="2FB0B990" w14:textId="77777777" w:rsidR="00044695" w:rsidRDefault="00044695" w:rsidP="004F2420"/>
        </w:tc>
        <w:tc>
          <w:tcPr>
            <w:tcW w:w="1850" w:type="dxa"/>
            <w:shd w:val="clear" w:color="auto" w:fill="FFFF00"/>
          </w:tcPr>
          <w:p w14:paraId="29CB8914" w14:textId="77777777" w:rsidR="00044695" w:rsidRDefault="00044695" w:rsidP="004F2420"/>
        </w:tc>
        <w:tc>
          <w:tcPr>
            <w:tcW w:w="1850" w:type="dxa"/>
            <w:shd w:val="clear" w:color="auto" w:fill="D9D9D9" w:themeFill="background1" w:themeFillShade="D9"/>
          </w:tcPr>
          <w:p w14:paraId="0056995A" w14:textId="77777777" w:rsidR="00044695" w:rsidRDefault="00044695" w:rsidP="004F2420"/>
        </w:tc>
        <w:tc>
          <w:tcPr>
            <w:tcW w:w="1850" w:type="dxa"/>
            <w:shd w:val="clear" w:color="auto" w:fill="D9D9D9" w:themeFill="background1" w:themeFillShade="D9"/>
          </w:tcPr>
          <w:p w14:paraId="1545BBB2" w14:textId="77777777" w:rsidR="00044695" w:rsidRDefault="00044695" w:rsidP="004F2420"/>
        </w:tc>
        <w:tc>
          <w:tcPr>
            <w:tcW w:w="1850" w:type="dxa"/>
            <w:shd w:val="clear" w:color="auto" w:fill="D9D9D9" w:themeFill="background1" w:themeFillShade="D9"/>
          </w:tcPr>
          <w:p w14:paraId="2F3E5B05" w14:textId="77777777" w:rsidR="00044695" w:rsidRDefault="00044695" w:rsidP="004F2420"/>
        </w:tc>
        <w:tc>
          <w:tcPr>
            <w:tcW w:w="1850" w:type="dxa"/>
            <w:shd w:val="clear" w:color="auto" w:fill="E7E6E6" w:themeFill="background2"/>
          </w:tcPr>
          <w:p w14:paraId="063693A0" w14:textId="7153F62F" w:rsidR="00044695" w:rsidRDefault="00044695" w:rsidP="004F2420">
            <w:r>
              <w:t>Bedtime</w:t>
            </w:r>
          </w:p>
        </w:tc>
      </w:tr>
    </w:tbl>
    <w:p w14:paraId="2A8E977D" w14:textId="65DB930E" w:rsidR="004B08EC" w:rsidRDefault="00A8278B">
      <w:r w:rsidRPr="00A8278B"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A56DA2" wp14:editId="6C6BA8C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33210" cy="6481445"/>
                <wp:effectExtent l="0" t="0" r="0" b="0"/>
                <wp:wrapNone/>
                <wp:docPr id="23" name="Group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15430-DFFB-453E-BE8B-B96145033BE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3210" cy="6481445"/>
                          <a:chOff x="0" y="0"/>
                          <a:chExt cx="6633210" cy="6481445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A clock hanging from the sid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780B065-FD34-4D85-A4D4-C68C55B4D24C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3210" cy="648144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" name="Group 3">
                          <a:extLst>
                            <a:ext uri="{FF2B5EF4-FFF2-40B4-BE49-F238E27FC236}">
                              <a16:creationId xmlns:a16="http://schemas.microsoft.com/office/drawing/2014/main" id="{74B50C13-7C21-401D-A49C-0D96AB017DDB}"/>
                            </a:ext>
                          </a:extLst>
                        </wpg:cNvPr>
                        <wpg:cNvGrpSpPr/>
                        <wpg:grpSpPr>
                          <a:xfrm>
                            <a:off x="472123" y="642302"/>
                            <a:ext cx="5688964" cy="5196840"/>
                            <a:chOff x="472123" y="642303"/>
                            <a:chExt cx="5688964" cy="5196846"/>
                          </a:xfrm>
                        </wpg:grpSpPr>
                        <wps:wsp>
                          <wps:cNvPr id="4" name="Isosceles Triangle 4">
                            <a:extLst>
                              <a:ext uri="{FF2B5EF4-FFF2-40B4-BE49-F238E27FC236}">
                                <a16:creationId xmlns:a16="http://schemas.microsoft.com/office/drawing/2014/main" id="{A74FC2C3-84DA-4685-8E86-F4E2009BEB45}"/>
                              </a:ext>
                            </a:extLst>
                          </wps:cNvPr>
                          <wps:cNvSpPr/>
                          <wps:spPr>
                            <a:xfrm rot="16113451">
                              <a:off x="4225289" y="1774196"/>
                              <a:ext cx="916940" cy="2598372"/>
                            </a:xfrm>
                            <a:prstGeom prst="triangle">
                              <a:avLst/>
                            </a:prstGeom>
                            <a:solidFill>
                              <a:srgbClr val="002060">
                                <a:alpha val="43137"/>
                              </a:srgb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5" name="Group 5">
                            <a:extLst>
                              <a:ext uri="{FF2B5EF4-FFF2-40B4-BE49-F238E27FC236}">
                                <a16:creationId xmlns:a16="http://schemas.microsoft.com/office/drawing/2014/main" id="{6D701F41-C774-44CD-86A5-98B58D90C606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472123" y="642303"/>
                              <a:ext cx="5688964" cy="5196846"/>
                              <a:chOff x="472122" y="642303"/>
                              <a:chExt cx="5430833" cy="5197200"/>
                            </a:xfrm>
                          </wpg:grpSpPr>
                          <wps:wsp>
                            <wps:cNvPr id="6" name="Isosceles Triangle 6">
                              <a:extLst>
                                <a:ext uri="{FF2B5EF4-FFF2-40B4-BE49-F238E27FC236}">
                                  <a16:creationId xmlns:a16="http://schemas.microsoft.com/office/drawing/2014/main" id="{047864B8-D39B-4E91-A839-144820F1C7A4}"/>
                                </a:ext>
                              </a:extLst>
                            </wps:cNvPr>
                            <wps:cNvSpPr/>
                            <wps:spPr>
                              <a:xfrm rot="2335826">
                                <a:off x="1892530" y="3080703"/>
                                <a:ext cx="860323" cy="275880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FFFF00">
                                  <a:alpha val="47843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" name="Isosceles Triangle 7">
                              <a:extLst>
                                <a:ext uri="{FF2B5EF4-FFF2-40B4-BE49-F238E27FC236}">
                                  <a16:creationId xmlns:a16="http://schemas.microsoft.com/office/drawing/2014/main" id="{E57D50B6-C429-4595-A0BF-7740CF461B76}"/>
                                </a:ext>
                              </a:extLst>
                            </wps:cNvPr>
                            <wps:cNvSpPr/>
                            <wps:spPr>
                              <a:xfrm rot="3177294">
                                <a:off x="1781405" y="2853373"/>
                                <a:ext cx="692185" cy="275880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E2F0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" name="Isosceles Triangle 8">
                              <a:extLst>
                                <a:ext uri="{FF2B5EF4-FFF2-40B4-BE49-F238E27FC236}">
                                  <a16:creationId xmlns:a16="http://schemas.microsoft.com/office/drawing/2014/main" id="{BFDD3237-7660-49FC-A51D-D7E946964A8E}"/>
                                </a:ext>
                              </a:extLst>
                            </wps:cNvPr>
                            <wps:cNvSpPr/>
                            <wps:spPr>
                              <a:xfrm rot="5115919">
                                <a:off x="1421360" y="2221548"/>
                                <a:ext cx="860323" cy="2758800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  <a:alpha val="47843"/>
                                </a:schemeClr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Isosceles Triangle 9">
                              <a:extLst>
                                <a:ext uri="{FF2B5EF4-FFF2-40B4-BE49-F238E27FC236}">
                                  <a16:creationId xmlns:a16="http://schemas.microsoft.com/office/drawing/2014/main" id="{A17C6ECC-C0BF-434A-8AAA-9E4EE16ECE76}"/>
                                </a:ext>
                              </a:extLst>
                            </wps:cNvPr>
                            <wps:cNvSpPr/>
                            <wps:spPr>
                              <a:xfrm rot="4092730">
                                <a:off x="1588683" y="2565400"/>
                                <a:ext cx="692150" cy="275844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ED7D31">
                                  <a:alpha val="43137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" name="Isosceles Triangle 10">
                              <a:extLst>
                                <a:ext uri="{FF2B5EF4-FFF2-40B4-BE49-F238E27FC236}">
                                  <a16:creationId xmlns:a16="http://schemas.microsoft.com/office/drawing/2014/main" id="{7FECD65D-E692-45C9-80BD-514C114DF69E}"/>
                                </a:ext>
                              </a:extLst>
                            </wps:cNvPr>
                            <wps:cNvSpPr/>
                            <wps:spPr>
                              <a:xfrm rot="7074998">
                                <a:off x="1472160" y="1513523"/>
                                <a:ext cx="790109" cy="275844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FF0000">
                                  <a:alpha val="47843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" name="Isosceles Triangle 11">
                              <a:extLst>
                                <a:ext uri="{FF2B5EF4-FFF2-40B4-BE49-F238E27FC236}">
                                  <a16:creationId xmlns:a16="http://schemas.microsoft.com/office/drawing/2014/main" id="{CAD9B999-B00F-4EA6-95C8-5FDA684E8752}"/>
                                </a:ext>
                              </a:extLst>
                            </wps:cNvPr>
                            <wps:cNvSpPr/>
                            <wps:spPr>
                              <a:xfrm rot="6166989">
                                <a:off x="1513752" y="1846581"/>
                                <a:ext cx="692185" cy="2758800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4">
                                  <a:alpha val="50196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" name="Isosceles Triangle 12">
                              <a:extLst>
                                <a:ext uri="{FF2B5EF4-FFF2-40B4-BE49-F238E27FC236}">
                                  <a16:creationId xmlns:a16="http://schemas.microsoft.com/office/drawing/2014/main" id="{83498CE1-7F2D-486E-8A84-9151D54B50FA}"/>
                                </a:ext>
                              </a:extLst>
                            </wps:cNvPr>
                            <wps:cNvSpPr/>
                            <wps:spPr>
                              <a:xfrm rot="9317480">
                                <a:off x="1867130" y="839153"/>
                                <a:ext cx="1308672" cy="275844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00B0F0">
                                  <a:alpha val="47843"/>
                                </a:srgbClr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" name="Isosceles Triangle 13">
                              <a:extLst>
                                <a:ext uri="{FF2B5EF4-FFF2-40B4-BE49-F238E27FC236}">
                                  <a16:creationId xmlns:a16="http://schemas.microsoft.com/office/drawing/2014/main" id="{C22FB62F-5AF7-4916-B87B-DB5410A2CB03}"/>
                                </a:ext>
                              </a:extLst>
                            </wps:cNvPr>
                            <wps:cNvSpPr/>
                            <wps:spPr>
                              <a:xfrm rot="8216220">
                                <a:off x="1575030" y="1099503"/>
                                <a:ext cx="962258" cy="2758440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alpha val="43137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Isosceles Triangle 14">
                              <a:extLst>
                                <a:ext uri="{FF2B5EF4-FFF2-40B4-BE49-F238E27FC236}">
                                  <a16:creationId xmlns:a16="http://schemas.microsoft.com/office/drawing/2014/main" id="{FDB6BCC9-AD75-48BD-B948-B2C472376510}"/>
                                </a:ext>
                              </a:extLst>
                            </wps:cNvPr>
                            <wps:cNvSpPr/>
                            <wps:spPr>
                              <a:xfrm rot="13013150">
                                <a:off x="3434264" y="900367"/>
                                <a:ext cx="860323" cy="2879755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FF66FF">
                                  <a:alpha val="47451"/>
                                </a:srgbClr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" name="Isosceles Triangle 15">
                              <a:extLst>
                                <a:ext uri="{FF2B5EF4-FFF2-40B4-BE49-F238E27FC236}">
                                  <a16:creationId xmlns:a16="http://schemas.microsoft.com/office/drawing/2014/main" id="{C121BAE0-B631-4B9D-94D7-6DA8660F0421}"/>
                                </a:ext>
                              </a:extLst>
                            </wps:cNvPr>
                            <wps:cNvSpPr/>
                            <wps:spPr>
                              <a:xfrm rot="11017526">
                                <a:off x="2853619" y="702172"/>
                                <a:ext cx="692150" cy="2902904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  <a:alpha val="43137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" name="Isosceles Triangle 16">
                              <a:extLst>
                                <a:ext uri="{FF2B5EF4-FFF2-40B4-BE49-F238E27FC236}">
                                  <a16:creationId xmlns:a16="http://schemas.microsoft.com/office/drawing/2014/main" id="{734E55DF-F733-44BA-8927-9A81BC3F1625}"/>
                                </a:ext>
                              </a:extLst>
                            </wps:cNvPr>
                            <wps:cNvSpPr/>
                            <wps:spPr>
                              <a:xfrm rot="14972229">
                                <a:off x="3870957" y="1480428"/>
                                <a:ext cx="790109" cy="2700403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5">
                                  <a:lumMod val="60000"/>
                                  <a:lumOff val="40000"/>
                                  <a:alpha val="47843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" name="Isosceles Triangle 17">
                              <a:extLst>
                                <a:ext uri="{FF2B5EF4-FFF2-40B4-BE49-F238E27FC236}">
                                  <a16:creationId xmlns:a16="http://schemas.microsoft.com/office/drawing/2014/main" id="{D680170A-4A92-4CAC-9711-16D9C547BC48}"/>
                                </a:ext>
                              </a:extLst>
                            </wps:cNvPr>
                            <wps:cNvSpPr/>
                            <wps:spPr>
                              <a:xfrm rot="14064220">
                                <a:off x="3724005" y="1208287"/>
                                <a:ext cx="692185" cy="2788380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4">
                                  <a:alpha val="50196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" name="Isosceles Triangle 18">
                              <a:extLst>
                                <a:ext uri="{FF2B5EF4-FFF2-40B4-BE49-F238E27FC236}">
                                  <a16:creationId xmlns:a16="http://schemas.microsoft.com/office/drawing/2014/main" id="{42DDDD97-37FE-4592-9F3A-2AFE41E55B4C}"/>
                                </a:ext>
                              </a:extLst>
                            </wps:cNvPr>
                            <wps:cNvSpPr/>
                            <wps:spPr>
                              <a:xfrm rot="17091207">
                                <a:off x="4049625" y="2151698"/>
                                <a:ext cx="947860" cy="275880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002060">
                                  <a:alpha val="47843"/>
                                </a:srgbClr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Isosceles Triangle 19">
                              <a:extLst>
                                <a:ext uri="{FF2B5EF4-FFF2-40B4-BE49-F238E27FC236}">
                                  <a16:creationId xmlns:a16="http://schemas.microsoft.com/office/drawing/2014/main" id="{23AF2456-208F-43B5-994C-1717CF1ABE1E}"/>
                                </a:ext>
                              </a:extLst>
                            </wps:cNvPr>
                            <wps:cNvSpPr/>
                            <wps:spPr>
                              <a:xfrm rot="10095570">
                                <a:off x="2432280" y="642303"/>
                                <a:ext cx="802627" cy="275844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C00000">
                                  <a:alpha val="47843"/>
                                </a:srgbClr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" name="Isosceles Triangle 20">
                              <a:extLst>
                                <a:ext uri="{FF2B5EF4-FFF2-40B4-BE49-F238E27FC236}">
                                  <a16:creationId xmlns:a16="http://schemas.microsoft.com/office/drawing/2014/main" id="{7FCDFD6F-F347-492F-8F07-1668EE190541}"/>
                                </a:ext>
                              </a:extLst>
                            </wps:cNvPr>
                            <wps:cNvSpPr/>
                            <wps:spPr>
                              <a:xfrm rot="12023221">
                                <a:off x="3209594" y="735856"/>
                                <a:ext cx="692150" cy="2863869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alpha val="43137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50F6918" id="Group 22" o:spid="_x0000_s1026" style="position:absolute;margin-left:0;margin-top:0;width:522.3pt;height:510.35pt;z-index:251659264" coordsize="66332,6481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A clock hanging from the side&#10;&#10;Description automatically generated" style="position:absolute;width:66332;height:64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">
                  <v:imagedata r:id="rId5" o:title="A clock hanging from the side&#10;&#10;Description automatically generated"/>
                </v:shape>
                <v:group id="Group 3" o:spid="_x0000_s1028" style="position:absolute;left:4721;top:6423;width:56889;height:51968" coordorigin="4721,6423" coordsize="56889,519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4" o:spid="_x0000_s1029" type="#_x0000_t5" style="position:absolute;left:42252;top:17742;width:9169;height:25984;rotation:-5992775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" fillcolor="#002060" strokecolor="#1f3763 [1604]" strokeweight="1pt">
                    <v:fill opacity="28270f"/>
                  </v:shape>
                  <v:group id="Group 5" o:spid="_x0000_s1030" style="position:absolute;left:4721;top:6423;width:56889;height:51968" coordorigin="4721,6423" coordsize="54308,519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shape id="Isosceles Triangle 6" o:spid="_x0000_s1031" type="#_x0000_t5" style="position:absolute;left:18925;top:30807;width:8603;height:27588;rotation:2551345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" fillcolor="yellow" strokecolor="#1f3763 [1604]" strokeweight="1pt">
                      <v:fill opacity="31354f"/>
                    </v:shape>
                    <v:shape id="Isosceles Triangle 7" o:spid="_x0000_s1032" type="#_x0000_t5" style="position:absolute;left:17813;top:28533;width:6922;height:27588;rotation:347045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" fillcolor="#e2f0d9" strokecolor="#1f3763 [1604]" strokeweight="1pt">
                      <v:fill opacity="32896f"/>
                    </v:shape>
                    <v:shape id="Isosceles Triangle 8" o:spid="_x0000_s1033" type="#_x0000_t5" style="position:absolute;left:14213;top:22215;width:8604;height:27588;rotation:558794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" fillcolor="#8eaadb [1940]" strokecolor="#4472c4 [3204]" strokeweight="1pt">
                      <v:fill opacity="31354f"/>
                    </v:shape>
                    <v:shape id="Isosceles Triangle 9" o:spid="_x0000_s1034" type="#_x0000_t5" style="position:absolute;left:15886;top:25654;width:6921;height:27584;rotation:447035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" fillcolor="#ed7d31" strokecolor="#1f3763 [1604]" strokeweight="1pt">
                      <v:fill opacity="28270f"/>
                    </v:shape>
                    <v:shape id="Isosceles Triangle 10" o:spid="_x0000_s1035" type="#_x0000_t5" style="position:absolute;left:14721;top:15134;width:7901;height:27585;rotation:772778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" fillcolor="red" strokecolor="#1f3763 [1604]" strokeweight="1pt">
                      <v:fill opacity="31354f"/>
                    </v:shape>
                    <v:shape id="Isosceles Triangle 11" o:spid="_x0000_s1036" type="#_x0000_t5" style="position:absolute;left:15137;top:18465;width:6922;height:27588;rotation:673599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" fillcolor="#ffc000 [3207]" strokecolor="#1f3763 [1604]" strokeweight="1pt">
                      <v:fill opacity="32896f"/>
                    </v:shape>
                    <v:shape id="Isosceles Triangle 12" o:spid="_x0000_s1037" type="#_x0000_t5" style="position:absolute;left:18671;top:8391;width:13087;height:27584;rotation:1017717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" fillcolor="#00b0f0" strokecolor="#4472c4 [3204]" strokeweight="1pt">
                      <v:fill opacity="31354f"/>
                    </v:shape>
                    <v:shape id="Isosceles Triangle 13" o:spid="_x0000_s1038" type="#_x0000_t5" style="position:absolute;left:15750;top:10995;width:9622;height:27584;rotation:897430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" fillcolor="#70ad47 [3209]" strokecolor="#1f3763 [1604]" strokeweight="1pt">
                      <v:fill opacity="28270f"/>
                    </v:shape>
                    <v:shape id="Isosceles Triangle 14" o:spid="_x0000_s1039" type="#_x0000_t5" style="position:absolute;left:34342;top:9003;width:8603;height:28798;rotation:-937913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" fillcolor="#f6f" strokecolor="#4472c4 [3204]" strokeweight="1pt">
                      <v:fill opacity="31097f"/>
                    </v:shape>
                    <v:shape id="Isosceles Triangle 15" o:spid="_x0000_s1040" type="#_x0000_t5" style="position:absolute;left:28536;top:7021;width:6921;height:29029;rotation:-1155888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" fillcolor="#e2efd9 [665]" strokecolor="#1f3763 [1604]" strokeweight="1pt">
                      <v:fill opacity="28270f"/>
                    </v:shape>
                    <v:shape id="Isosceles Triangle 16" o:spid="_x0000_s1041" type="#_x0000_t5" style="position:absolute;left:38709;top:14804;width:7901;height:27004;rotation:-723929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" fillcolor="#9cc2e5 [1944]" strokecolor="#1f3763 [1604]" strokeweight="1pt">
                      <v:fill opacity="31354f"/>
                    </v:shape>
                    <v:shape id="Isosceles Triangle 17" o:spid="_x0000_s1042" type="#_x0000_t5" style="position:absolute;left:37240;top:12082;width:6922;height:27883;rotation:-823108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" fillcolor="#ffc000 [3207]" strokecolor="#1f3763 [1604]" strokeweight="1pt">
                      <v:fill opacity="32896f"/>
                    </v:shape>
                    <v:shape id="Isosceles Triangle 18" o:spid="_x0000_s1043" type="#_x0000_t5" style="position:absolute;left:40495;top:21517;width:9479;height:27588;rotation:-492480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" fillcolor="#002060" strokecolor="#4472c4 [3204]" strokeweight="1pt">
                      <v:fill opacity="31354f"/>
                    </v:shape>
                    <v:shape id="Isosceles Triangle 19" o:spid="_x0000_s1044" type="#_x0000_t5" style="position:absolute;left:24322;top:6423;width:8027;height:27584;rotation:11027055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" fillcolor="#c00000" strokecolor="#4472c4 [3204]" strokeweight="1pt">
                      <v:fill opacity="31354f"/>
                    </v:shape>
                    <v:shape id="Isosceles Triangle 20" o:spid="_x0000_s1045" type="#_x0000_t5" style="position:absolute;left:32095;top:7358;width:6922;height:28639;rotation:-1046039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" fillcolor="#bfbfbf [2412]" strokecolor="#1f3763 [1604]" strokeweight="1pt">
                      <v:fill opacity="28270f"/>
                    </v:shape>
                  </v:group>
                </v:group>
              </v:group>
            </w:pict>
          </mc:Fallback>
        </mc:AlternateContent>
      </w:r>
    </w:p>
    <w:sectPr w:rsidR="004B08EC" w:rsidSect="004B08E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tjQxsrC0NDQ3NzJU0lEKTi0uzszPAykwrAUAXLzxhiwAAAA="/>
  </w:docVars>
  <w:rsids>
    <w:rsidRoot w:val="004B08EC"/>
    <w:rsid w:val="00044695"/>
    <w:rsid w:val="0007415C"/>
    <w:rsid w:val="0014345E"/>
    <w:rsid w:val="00235C6D"/>
    <w:rsid w:val="0024095C"/>
    <w:rsid w:val="00245CFA"/>
    <w:rsid w:val="002B288D"/>
    <w:rsid w:val="00335793"/>
    <w:rsid w:val="00363CB2"/>
    <w:rsid w:val="003845AF"/>
    <w:rsid w:val="0039280C"/>
    <w:rsid w:val="003C69F3"/>
    <w:rsid w:val="004304DB"/>
    <w:rsid w:val="004B08EC"/>
    <w:rsid w:val="00504E53"/>
    <w:rsid w:val="005B0315"/>
    <w:rsid w:val="00602049"/>
    <w:rsid w:val="006E4652"/>
    <w:rsid w:val="007133E5"/>
    <w:rsid w:val="0075604F"/>
    <w:rsid w:val="007839B0"/>
    <w:rsid w:val="00794406"/>
    <w:rsid w:val="00800247"/>
    <w:rsid w:val="00856F7A"/>
    <w:rsid w:val="008D4BF1"/>
    <w:rsid w:val="00927250"/>
    <w:rsid w:val="00936343"/>
    <w:rsid w:val="009505FF"/>
    <w:rsid w:val="00974683"/>
    <w:rsid w:val="00A07F77"/>
    <w:rsid w:val="00A532D8"/>
    <w:rsid w:val="00A7159D"/>
    <w:rsid w:val="00A8278B"/>
    <w:rsid w:val="00AD646D"/>
    <w:rsid w:val="00B14D75"/>
    <w:rsid w:val="00B2389E"/>
    <w:rsid w:val="00B37EDF"/>
    <w:rsid w:val="00B94FCF"/>
    <w:rsid w:val="00BE4337"/>
    <w:rsid w:val="00CE2312"/>
    <w:rsid w:val="00D62147"/>
    <w:rsid w:val="00E27238"/>
    <w:rsid w:val="00E55825"/>
    <w:rsid w:val="00EF757F"/>
    <w:rsid w:val="00EF7D8E"/>
    <w:rsid w:val="00F475D1"/>
    <w:rsid w:val="00F47BD1"/>
    <w:rsid w:val="00F95B5C"/>
    <w:rsid w:val="00FD3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192AA"/>
  <w15:chartTrackingRefBased/>
  <w15:docId w15:val="{BE6545A5-E246-4DBC-B164-AD49C026B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0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Riffel</dc:creator>
  <cp:keywords/>
  <dc:description/>
  <cp:lastModifiedBy>Laura Riffel</cp:lastModifiedBy>
  <cp:revision>46</cp:revision>
  <dcterms:created xsi:type="dcterms:W3CDTF">2020-04-23T00:48:00Z</dcterms:created>
  <dcterms:modified xsi:type="dcterms:W3CDTF">2020-04-23T18:33:00Z</dcterms:modified>
</cp:coreProperties>
</file>